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22E9D" w14:textId="5F2F949B" w:rsidR="006372F6" w:rsidRDefault="005C331C">
      <w:r>
        <w:t>Stat_consulting_RcodeM-4-corrected7-21</w:t>
      </w:r>
    </w:p>
    <w:p w14:paraId="3F64EEA0" w14:textId="1E2354AE" w:rsidR="005C331C" w:rsidRDefault="005C331C"/>
    <w:p w14:paraId="14E6AB37" w14:textId="77777777" w:rsidR="005C331C" w:rsidRDefault="005C331C" w:rsidP="005C331C">
      <w:r>
        <w:t>## Remove any existing dataset</w:t>
      </w:r>
    </w:p>
    <w:p w14:paraId="70431E3E" w14:textId="77777777" w:rsidR="005C331C" w:rsidRDefault="005C331C" w:rsidP="005C331C">
      <w:r>
        <w:t xml:space="preserve">## or analysis from your </w:t>
      </w:r>
    </w:p>
    <w:p w14:paraId="59EC1261" w14:textId="77777777" w:rsidR="005C331C" w:rsidRDefault="005C331C" w:rsidP="005C331C">
      <w:r>
        <w:t xml:space="preserve">## workspace </w:t>
      </w:r>
    </w:p>
    <w:p w14:paraId="5089F5C5" w14:textId="77777777" w:rsidR="005C331C" w:rsidRDefault="005C331C" w:rsidP="005C331C">
      <w:r>
        <w:t>rm(list=ls())</w:t>
      </w:r>
    </w:p>
    <w:p w14:paraId="57A65AEF" w14:textId="77777777" w:rsidR="005C331C" w:rsidRDefault="005C331C" w:rsidP="005C331C"/>
    <w:p w14:paraId="23FB70E5" w14:textId="77777777" w:rsidR="005C331C" w:rsidRDefault="005C331C" w:rsidP="005C331C">
      <w:r>
        <w:t>#options(warn=-1)</w:t>
      </w:r>
    </w:p>
    <w:p w14:paraId="0026D484" w14:textId="77777777" w:rsidR="005C331C" w:rsidRDefault="005C331C" w:rsidP="005C331C"/>
    <w:p w14:paraId="6CB37ED4" w14:textId="77777777" w:rsidR="005C331C" w:rsidRDefault="005C331C" w:rsidP="005C331C">
      <w:r>
        <w:t>### Load libraries</w:t>
      </w:r>
    </w:p>
    <w:p w14:paraId="3D1571AB" w14:textId="77777777" w:rsidR="005C331C" w:rsidRDefault="005C331C" w:rsidP="005C331C">
      <w:r>
        <w:t>require(data.table)</w:t>
      </w:r>
    </w:p>
    <w:p w14:paraId="7AB68F80" w14:textId="77777777" w:rsidR="005C331C" w:rsidRDefault="005C331C" w:rsidP="005C331C">
      <w:r>
        <w:t>require(lubridate)</w:t>
      </w:r>
    </w:p>
    <w:p w14:paraId="48AC0E4C" w14:textId="77777777" w:rsidR="005C331C" w:rsidRDefault="005C331C" w:rsidP="005C331C">
      <w:r>
        <w:t>require(ggplot2)</w:t>
      </w:r>
    </w:p>
    <w:p w14:paraId="0BAD4990" w14:textId="77777777" w:rsidR="005C331C" w:rsidRDefault="005C331C" w:rsidP="005C331C"/>
    <w:p w14:paraId="11EBC586" w14:textId="77777777" w:rsidR="005C331C" w:rsidRDefault="005C331C" w:rsidP="005C331C">
      <w:r>
        <w:t>### Change your directory</w:t>
      </w:r>
    </w:p>
    <w:p w14:paraId="1D055F9A" w14:textId="77777777" w:rsidR="005C331C" w:rsidRDefault="005C331C" w:rsidP="005C331C">
      <w:r>
        <w:t>#setwd("C:/Users/stuwe/OneDrive - University of Arizona/Desktop/MGRS stats results/Stat analysis from stat lab")</w:t>
      </w:r>
    </w:p>
    <w:p w14:paraId="72315A14" w14:textId="77777777" w:rsidR="005C331C" w:rsidRDefault="005C331C" w:rsidP="005C331C">
      <w:r>
        <w:t xml:space="preserve"> </w:t>
      </w:r>
    </w:p>
    <w:p w14:paraId="6A59A7E0" w14:textId="77777777" w:rsidR="005C331C" w:rsidRDefault="005C331C" w:rsidP="005C331C"/>
    <w:p w14:paraId="0C8A2AE6" w14:textId="77777777" w:rsidR="005C331C" w:rsidRDefault="005C331C" w:rsidP="005C331C"/>
    <w:p w14:paraId="2B9C69F6" w14:textId="77777777" w:rsidR="005C331C" w:rsidRDefault="005C331C" w:rsidP="005C331C">
      <w:r>
        <w:t>###  Read different squirrel file"</w:t>
      </w:r>
    </w:p>
    <w:p w14:paraId="2A99C2E2" w14:textId="77777777" w:rsidR="005C331C" w:rsidRDefault="005C331C" w:rsidP="005C331C">
      <w:r>
        <w:t>#Start multifemale approach</w:t>
      </w:r>
    </w:p>
    <w:p w14:paraId="67D61AA3" w14:textId="77777777" w:rsidR="005C331C" w:rsidRDefault="005C331C" w:rsidP="005C331C">
      <w:r>
        <w:t>#readdata</w:t>
      </w:r>
    </w:p>
    <w:p w14:paraId="1BC8C472" w14:textId="77777777" w:rsidR="005C331C" w:rsidRDefault="005C331C" w:rsidP="005C331C">
      <w:r>
        <w:t>squirrel &lt;- fread("all_females_a.csv",data.table = F,)</w:t>
      </w:r>
    </w:p>
    <w:p w14:paraId="00250C1B" w14:textId="77777777" w:rsidR="005C331C" w:rsidRDefault="005C331C" w:rsidP="005C331C"/>
    <w:p w14:paraId="284E0E40" w14:textId="77777777" w:rsidR="005C331C" w:rsidRDefault="005C331C" w:rsidP="005C331C"/>
    <w:p w14:paraId="558567B2" w14:textId="77777777" w:rsidR="005C331C" w:rsidRDefault="005C331C" w:rsidP="005C331C">
      <w:r>
        <w:t>#squirrel &lt;- fread( "Physiology only stat files/mphys_ra.csv",</w:t>
      </w:r>
    </w:p>
    <w:p w14:paraId="79E7F399" w14:textId="77777777" w:rsidR="005C331C" w:rsidRDefault="005C331C" w:rsidP="005C331C">
      <w:r>
        <w:t xml:space="preserve"> #                 data.table = F)</w:t>
      </w:r>
    </w:p>
    <w:p w14:paraId="52792FEA" w14:textId="77777777" w:rsidR="005C331C" w:rsidRDefault="005C331C" w:rsidP="005C331C">
      <w:r>
        <w:t>#squirrel&lt;- read.csv(file="mphys_ra.csv")</w:t>
      </w:r>
    </w:p>
    <w:p w14:paraId="0E2FFD40" w14:textId="77777777" w:rsidR="005C331C" w:rsidRDefault="005C331C" w:rsidP="005C331C">
      <w:r>
        <w:lastRenderedPageBreak/>
        <w:t xml:space="preserve">### manipulate date </w:t>
      </w:r>
    </w:p>
    <w:p w14:paraId="62134089" w14:textId="77777777" w:rsidR="005C331C" w:rsidRDefault="005C331C" w:rsidP="005C331C">
      <w:r>
        <w:t>squirrel$date &lt;- as.Date(squirrel$date,format = '%m/%d/%Y')</w:t>
      </w:r>
    </w:p>
    <w:p w14:paraId="179FC221" w14:textId="77777777" w:rsidR="005C331C" w:rsidRDefault="005C331C" w:rsidP="005C331C">
      <w:r>
        <w:t>squirrel$year &lt;- year(squirrel$date)</w:t>
      </w:r>
    </w:p>
    <w:p w14:paraId="66E73737" w14:textId="77777777" w:rsidR="005C331C" w:rsidRDefault="005C331C" w:rsidP="005C331C">
      <w:r>
        <w:t>squirrel$months &lt;- month(squirrel$date, label = T)</w:t>
      </w:r>
    </w:p>
    <w:p w14:paraId="4F3E20E8" w14:textId="77777777" w:rsidR="005C331C" w:rsidRDefault="005C331C" w:rsidP="005C331C">
      <w:r>
        <w:t>squirrel$day &lt;- day(squirrel$date)</w:t>
      </w:r>
    </w:p>
    <w:p w14:paraId="1D813BA6" w14:textId="77777777" w:rsidR="005C331C" w:rsidRDefault="005C331C" w:rsidP="005C331C">
      <w:r>
        <w:t xml:space="preserve"> </w:t>
      </w:r>
    </w:p>
    <w:p w14:paraId="01DA2135" w14:textId="77777777" w:rsidR="005C331C" w:rsidRDefault="005C331C" w:rsidP="005C331C">
      <w:r>
        <w:t>## Log Transformation</w:t>
      </w:r>
    </w:p>
    <w:p w14:paraId="28388FD3" w14:textId="77777777" w:rsidR="005C331C" w:rsidRDefault="005C331C" w:rsidP="005C331C">
      <w:r>
        <w:t>names(squirrel)[c(4,5)] &lt;- c('Estradiol','Progesterone')</w:t>
      </w:r>
    </w:p>
    <w:p w14:paraId="1CF25385" w14:textId="77777777" w:rsidR="005C331C" w:rsidRDefault="005C331C" w:rsidP="005C331C">
      <w:r>
        <w:t>squirrel$Estradiol &lt;- log(squirrel$Estradiol)</w:t>
      </w:r>
    </w:p>
    <w:p w14:paraId="177AD2D6" w14:textId="77777777" w:rsidR="005C331C" w:rsidRDefault="005C331C" w:rsidP="005C331C">
      <w:r>
        <w:t>squirrel$Progesterone &lt;- log(squirrel$Progesterone)</w:t>
      </w:r>
    </w:p>
    <w:p w14:paraId="5DF71416" w14:textId="77777777" w:rsidR="005C331C" w:rsidRDefault="005C331C" w:rsidP="005C331C"/>
    <w:p w14:paraId="6ACA809B" w14:textId="77777777" w:rsidR="005C331C" w:rsidRDefault="005C331C" w:rsidP="005C331C">
      <w:r>
        <w:t xml:space="preserve">### Split year to year </w:t>
      </w:r>
    </w:p>
    <w:p w14:paraId="75B4BABC" w14:textId="77777777" w:rsidR="005C331C" w:rsidRDefault="005C331C" w:rsidP="005C331C">
      <w:r>
        <w:t>year2015 = squirrel[squirrel$year == 2015, -6]</w:t>
      </w:r>
    </w:p>
    <w:p w14:paraId="316CA506" w14:textId="77777777" w:rsidR="005C331C" w:rsidRDefault="005C331C" w:rsidP="005C331C">
      <w:r>
        <w:t>year2016 = squirrel[squirrel$year == 2016, -6]</w:t>
      </w:r>
    </w:p>
    <w:p w14:paraId="3003B238" w14:textId="77777777" w:rsidR="005C331C" w:rsidRDefault="005C331C" w:rsidP="005C331C">
      <w:r>
        <w:t>#year2017 = squirrel[squirrel$year == 2017, -6]</w:t>
      </w:r>
    </w:p>
    <w:p w14:paraId="18D8DC6C" w14:textId="77777777" w:rsidR="005C331C" w:rsidRDefault="005C331C" w:rsidP="005C331C"/>
    <w:p w14:paraId="528CD90D" w14:textId="77777777" w:rsidR="005C331C" w:rsidRDefault="005C331C" w:rsidP="005C331C">
      <w:r>
        <w:t>################################################################################################</w:t>
      </w:r>
    </w:p>
    <w:p w14:paraId="006F9BF2" w14:textId="77777777" w:rsidR="005C331C" w:rsidRDefault="005C331C" w:rsidP="005C331C">
      <w:r>
        <w:t>################################################################################################</w:t>
      </w:r>
    </w:p>
    <w:p w14:paraId="54BE4CAF" w14:textId="77777777" w:rsidR="005C331C" w:rsidRDefault="005C331C" w:rsidP="005C331C">
      <w:r>
        <w:t>################################################################################################</w:t>
      </w:r>
    </w:p>
    <w:p w14:paraId="2390B124" w14:textId="77777777" w:rsidR="005C331C" w:rsidRDefault="005C331C" w:rsidP="005C331C">
      <w:r>
        <w:t>##</w:t>
      </w:r>
    </w:p>
    <w:p w14:paraId="00E86FAC" w14:textId="77777777" w:rsidR="005C331C" w:rsidRDefault="005C331C" w:rsidP="005C331C">
      <w:r>
        <w:t>##</w:t>
      </w:r>
    </w:p>
    <w:p w14:paraId="7010D8CC" w14:textId="77777777" w:rsidR="005C331C" w:rsidRDefault="005C331C" w:rsidP="005C331C">
      <w:r>
        <w:t>## Functions to analyze Data</w:t>
      </w:r>
    </w:p>
    <w:p w14:paraId="5159F69B" w14:textId="77777777" w:rsidR="005C331C" w:rsidRDefault="005C331C" w:rsidP="005C331C">
      <w:r>
        <w:t>##</w:t>
      </w:r>
    </w:p>
    <w:p w14:paraId="03567E4A" w14:textId="77777777" w:rsidR="005C331C" w:rsidRDefault="005C331C" w:rsidP="005C331C"/>
    <w:p w14:paraId="28379887" w14:textId="77777777" w:rsidR="005C331C" w:rsidRDefault="005C331C" w:rsidP="005C331C">
      <w:r>
        <w:t>##################################</w:t>
      </w:r>
    </w:p>
    <w:p w14:paraId="77E33CFE" w14:textId="77777777" w:rsidR="005C331C" w:rsidRDefault="005C331C" w:rsidP="005C331C">
      <w:r>
        <w:t>## localMaxima : identifies peaks</w:t>
      </w:r>
    </w:p>
    <w:p w14:paraId="63A7E730" w14:textId="77777777" w:rsidR="005C331C" w:rsidRDefault="005C331C" w:rsidP="005C331C">
      <w:r>
        <w:t>##               in the data</w:t>
      </w:r>
    </w:p>
    <w:p w14:paraId="3B5D13A6" w14:textId="77777777" w:rsidR="005C331C" w:rsidRDefault="005C331C" w:rsidP="005C331C">
      <w:r>
        <w:lastRenderedPageBreak/>
        <w:t>##################################</w:t>
      </w:r>
    </w:p>
    <w:p w14:paraId="7CC7A0C4" w14:textId="77777777" w:rsidR="005C331C" w:rsidRDefault="005C331C" w:rsidP="005C331C"/>
    <w:p w14:paraId="116F7AC3" w14:textId="77777777" w:rsidR="005C331C" w:rsidRDefault="005C331C" w:rsidP="005C331C">
      <w:r>
        <w:t>localMaxima &lt;- function(x) {</w:t>
      </w:r>
    </w:p>
    <w:p w14:paraId="7CC5528B" w14:textId="77777777" w:rsidR="005C331C" w:rsidRDefault="005C331C" w:rsidP="005C331C">
      <w:r>
        <w:t xml:space="preserve">  # Use -Inf instead if x is numeric (non-integer)</w:t>
      </w:r>
    </w:p>
    <w:p w14:paraId="38FC982E" w14:textId="77777777" w:rsidR="005C331C" w:rsidRDefault="005C331C" w:rsidP="005C331C">
      <w:r>
        <w:t xml:space="preserve">  y &lt;- diff(c(-.Machine$integer.max, x)) &gt; 0L</w:t>
      </w:r>
    </w:p>
    <w:p w14:paraId="4D66F5F3" w14:textId="77777777" w:rsidR="005C331C" w:rsidRDefault="005C331C" w:rsidP="005C331C">
      <w:r>
        <w:t xml:space="preserve">  rle(y)$lengths</w:t>
      </w:r>
    </w:p>
    <w:p w14:paraId="01F651EF" w14:textId="77777777" w:rsidR="005C331C" w:rsidRDefault="005C331C" w:rsidP="005C331C">
      <w:r>
        <w:t xml:space="preserve">  y &lt;- cumsum(rle(y)$lengths)</w:t>
      </w:r>
    </w:p>
    <w:p w14:paraId="61B1EB74" w14:textId="77777777" w:rsidR="005C331C" w:rsidRDefault="005C331C" w:rsidP="005C331C">
      <w:r>
        <w:t xml:space="preserve">  y &lt;- y[seq.int(1L, length(y), 2L)]</w:t>
      </w:r>
    </w:p>
    <w:p w14:paraId="01A2B2BD" w14:textId="77777777" w:rsidR="005C331C" w:rsidRDefault="005C331C" w:rsidP="005C331C">
      <w:r>
        <w:t xml:space="preserve">  if (x[[1]] == x[[2]]) {</w:t>
      </w:r>
    </w:p>
    <w:p w14:paraId="59AFAEDC" w14:textId="77777777" w:rsidR="005C331C" w:rsidRDefault="005C331C" w:rsidP="005C331C">
      <w:r>
        <w:t xml:space="preserve">    y &lt;- y[-1]</w:t>
      </w:r>
    </w:p>
    <w:p w14:paraId="43D42296" w14:textId="77777777" w:rsidR="005C331C" w:rsidRDefault="005C331C" w:rsidP="005C331C">
      <w:r>
        <w:t xml:space="preserve">  }</w:t>
      </w:r>
    </w:p>
    <w:p w14:paraId="3C3FB2AD" w14:textId="77777777" w:rsidR="005C331C" w:rsidRDefault="005C331C" w:rsidP="005C331C">
      <w:r>
        <w:t xml:space="preserve">  y</w:t>
      </w:r>
    </w:p>
    <w:p w14:paraId="72B67D0C" w14:textId="77777777" w:rsidR="005C331C" w:rsidRDefault="005C331C" w:rsidP="005C331C">
      <w:r>
        <w:t>}</w:t>
      </w:r>
    </w:p>
    <w:p w14:paraId="5DE82C45" w14:textId="77777777" w:rsidR="005C331C" w:rsidRDefault="005C331C" w:rsidP="005C331C"/>
    <w:p w14:paraId="2EF73719" w14:textId="77777777" w:rsidR="005C331C" w:rsidRDefault="005C331C" w:rsidP="005C331C">
      <w:r>
        <w:t>##################################</w:t>
      </w:r>
    </w:p>
    <w:p w14:paraId="5D09805D" w14:textId="77777777" w:rsidR="005C331C" w:rsidRDefault="005C331C" w:rsidP="005C331C">
      <w:r>
        <w:t>## analyze_yearly_trends :</w:t>
      </w:r>
    </w:p>
    <w:p w14:paraId="508E5829" w14:textId="77777777" w:rsidR="005C331C" w:rsidRDefault="005C331C" w:rsidP="005C331C">
      <w:r>
        <w:t>## - compares yearly estradiol</w:t>
      </w:r>
    </w:p>
    <w:p w14:paraId="7FD8F7B4" w14:textId="77777777" w:rsidR="005C331C" w:rsidRDefault="005C331C" w:rsidP="005C331C">
      <w:r>
        <w:t>##   and progesterone values</w:t>
      </w:r>
    </w:p>
    <w:p w14:paraId="41A3BA4A" w14:textId="77777777" w:rsidR="005C331C" w:rsidRDefault="005C331C" w:rsidP="005C331C">
      <w:r>
        <w:t xml:space="preserve">## - plots peaks and events </w:t>
      </w:r>
    </w:p>
    <w:p w14:paraId="412E7323" w14:textId="77777777" w:rsidR="005C331C" w:rsidRDefault="005C331C" w:rsidP="005C331C">
      <w:r>
        <w:t>##################################</w:t>
      </w:r>
    </w:p>
    <w:p w14:paraId="2E03DFC8" w14:textId="77777777" w:rsidR="005C331C" w:rsidRDefault="005C331C" w:rsidP="005C331C"/>
    <w:p w14:paraId="65ACBBDE" w14:textId="77777777" w:rsidR="005C331C" w:rsidRDefault="005C331C" w:rsidP="005C331C">
      <w:r>
        <w:t>analyze_yearly_trends &lt;- function(m1, lag=0, cutoff_Estradiol=50,</w:t>
      </w:r>
    </w:p>
    <w:p w14:paraId="2EB0270A" w14:textId="77777777" w:rsidR="005C331C" w:rsidRDefault="005C331C" w:rsidP="005C331C">
      <w:r>
        <w:t xml:space="preserve">                                  cutoff_Progesterone=5, year='2015',</w:t>
      </w:r>
    </w:p>
    <w:p w14:paraId="36D679FC" w14:textId="77777777" w:rsidR="005C331C" w:rsidRDefault="005C331C" w:rsidP="005C331C">
      <w:r>
        <w:t xml:space="preserve">                                  up_pro=20,</w:t>
      </w:r>
    </w:p>
    <w:p w14:paraId="5D1279BC" w14:textId="77777777" w:rsidR="005C331C" w:rsidRDefault="005C331C" w:rsidP="005C331C">
      <w:r>
        <w:t xml:space="preserve">                                  bot_pro=1,</w:t>
      </w:r>
    </w:p>
    <w:p w14:paraId="28D4FC30" w14:textId="77777777" w:rsidR="005C331C" w:rsidRDefault="005C331C" w:rsidP="005C331C">
      <w:r>
        <w:t xml:space="preserve">                                  up_est=150,</w:t>
      </w:r>
    </w:p>
    <w:p w14:paraId="0DDB7D94" w14:textId="77777777" w:rsidR="005C331C" w:rsidRDefault="005C331C" w:rsidP="005C331C">
      <w:r>
        <w:t xml:space="preserve">                                  bot_est=10){</w:t>
      </w:r>
    </w:p>
    <w:p w14:paraId="386D5CD3" w14:textId="77777777" w:rsidR="005C331C" w:rsidRDefault="005C331C" w:rsidP="005C331C">
      <w:r>
        <w:t xml:space="preserve">  ### Detect events </w:t>
      </w:r>
    </w:p>
    <w:p w14:paraId="568EDE1F" w14:textId="77777777" w:rsidR="005C331C" w:rsidRDefault="005C331C" w:rsidP="005C331C">
      <w:r>
        <w:t xml:space="preserve">  estra_max &lt;- numeric(nrow(m1))</w:t>
      </w:r>
    </w:p>
    <w:p w14:paraId="41EC3270" w14:textId="77777777" w:rsidR="005C331C" w:rsidRDefault="005C331C" w:rsidP="005C331C">
      <w:r>
        <w:lastRenderedPageBreak/>
        <w:t xml:space="preserve">  estra_max[localMaxima(m1$Estradiol)] &lt;- 1 </w:t>
      </w:r>
    </w:p>
    <w:p w14:paraId="1D57D119" w14:textId="77777777" w:rsidR="005C331C" w:rsidRDefault="005C331C" w:rsidP="005C331C">
      <w:r>
        <w:t xml:space="preserve">  estra_max[which(m1$Estradiol &lt; log(cutoff_Estradiol))] &lt;- 0</w:t>
      </w:r>
    </w:p>
    <w:p w14:paraId="4CFD80D3" w14:textId="77777777" w:rsidR="005C331C" w:rsidRDefault="005C331C" w:rsidP="005C331C">
      <w:r>
        <w:t xml:space="preserve">  </w:t>
      </w:r>
    </w:p>
    <w:p w14:paraId="34440934" w14:textId="77777777" w:rsidR="005C331C" w:rsidRDefault="005C331C" w:rsidP="005C331C">
      <w:r>
        <w:t xml:space="preserve">  proge_max &lt;- numeric(nrow(m1))</w:t>
      </w:r>
    </w:p>
    <w:p w14:paraId="3121CE9B" w14:textId="77777777" w:rsidR="005C331C" w:rsidRDefault="005C331C" w:rsidP="005C331C">
      <w:r>
        <w:t xml:space="preserve">  proge_max[localMaxima(m1$Progesterone)] &lt;- 1</w:t>
      </w:r>
    </w:p>
    <w:p w14:paraId="78FFEB6B" w14:textId="77777777" w:rsidR="005C331C" w:rsidRDefault="005C331C" w:rsidP="005C331C">
      <w:r>
        <w:t xml:space="preserve">  proge_max[which(m1$Progesterone &lt; log(cutoff_Progesterone))] &lt;- 0</w:t>
      </w:r>
    </w:p>
    <w:p w14:paraId="0CF76348" w14:textId="77777777" w:rsidR="005C331C" w:rsidRDefault="005C331C" w:rsidP="005C331C">
      <w:r>
        <w:t xml:space="preserve">  </w:t>
      </w:r>
    </w:p>
    <w:p w14:paraId="09A87AEE" w14:textId="77777777" w:rsidR="005C331C" w:rsidRDefault="005C331C" w:rsidP="005C331C">
      <w:r>
        <w:t xml:space="preserve">  event &lt;- numeric(nrow(m1))</w:t>
      </w:r>
    </w:p>
    <w:p w14:paraId="1F80B1AA" w14:textId="77777777" w:rsidR="005C331C" w:rsidRDefault="005C331C" w:rsidP="005C331C">
      <w:r>
        <w:t xml:space="preserve">  </w:t>
      </w:r>
    </w:p>
    <w:p w14:paraId="272C78E3" w14:textId="77777777" w:rsidR="005C331C" w:rsidRDefault="005C331C" w:rsidP="005C331C">
      <w:r>
        <w:t xml:space="preserve">  for(i in 1:length(event)){</w:t>
      </w:r>
    </w:p>
    <w:p w14:paraId="702663CB" w14:textId="77777777" w:rsidR="005C331C" w:rsidRDefault="005C331C" w:rsidP="005C331C">
      <w:r>
        <w:t xml:space="preserve">      if( estra_max[i]==1 &amp; sum(proge_max[i:(i+lag)])&gt;0 &amp;</w:t>
      </w:r>
    </w:p>
    <w:p w14:paraId="0BCF5FF4" w14:textId="77777777" w:rsidR="005C331C" w:rsidRDefault="005C331C" w:rsidP="005C331C">
      <w:r>
        <w:t xml:space="preserve">          day(m1$date[i+lag]) - day(m1$date[i]) &lt;= lag){</w:t>
      </w:r>
    </w:p>
    <w:p w14:paraId="2DA0DB33" w14:textId="77777777" w:rsidR="005C331C" w:rsidRDefault="005C331C" w:rsidP="005C331C">
      <w:r>
        <w:t xml:space="preserve">        #event[i:(i+lag)] &lt;- 1</w:t>
      </w:r>
    </w:p>
    <w:p w14:paraId="0F05F8EA" w14:textId="77777777" w:rsidR="005C331C" w:rsidRDefault="005C331C" w:rsidP="005C331C">
      <w:r>
        <w:t xml:space="preserve">        event[i] &lt;- 1</w:t>
      </w:r>
    </w:p>
    <w:p w14:paraId="732AE420" w14:textId="77777777" w:rsidR="005C331C" w:rsidRDefault="005C331C" w:rsidP="005C331C">
      <w:r>
        <w:t xml:space="preserve">      }</w:t>
      </w:r>
    </w:p>
    <w:p w14:paraId="4F7E8587" w14:textId="77777777" w:rsidR="005C331C" w:rsidRDefault="005C331C" w:rsidP="005C331C">
      <w:r>
        <w:t xml:space="preserve">    }</w:t>
      </w:r>
    </w:p>
    <w:p w14:paraId="43D56715" w14:textId="77777777" w:rsidR="005C331C" w:rsidRDefault="005C331C" w:rsidP="005C331C">
      <w:r>
        <w:t xml:space="preserve">    </w:t>
      </w:r>
    </w:p>
    <w:p w14:paraId="6CE05EB4" w14:textId="77777777" w:rsidR="005C331C" w:rsidRDefault="005C331C" w:rsidP="005C331C">
      <w:r>
        <w:t xml:space="preserve">  max_mat &lt;- data.frame(estra_max, proge_max, event)</w:t>
      </w:r>
    </w:p>
    <w:p w14:paraId="769E0391" w14:textId="77777777" w:rsidR="005C331C" w:rsidRDefault="005C331C" w:rsidP="005C331C">
      <w:r>
        <w:t xml:space="preserve">  </w:t>
      </w:r>
    </w:p>
    <w:p w14:paraId="26FBCC56" w14:textId="77777777" w:rsidR="005C331C" w:rsidRDefault="005C331C" w:rsidP="005C331C">
      <w:r>
        <w:t xml:space="preserve">  ### Plot all events</w:t>
      </w:r>
    </w:p>
    <w:p w14:paraId="24DAC00F" w14:textId="77777777" w:rsidR="005C331C" w:rsidRDefault="005C331C" w:rsidP="005C331C">
      <w:r>
        <w:t xml:space="preserve">  plot(m1$date, m1$Progesterone, type='l', ylim=c(4,9), lwd=2, col='green', </w:t>
      </w:r>
    </w:p>
    <w:p w14:paraId="7706B77E" w14:textId="77777777" w:rsidR="005C331C" w:rsidRDefault="005C331C" w:rsidP="005C331C">
      <w:r>
        <w:t xml:space="preserve">       main=paste('Estradiol ~ Progesterone',year,sep=':'), xlab='Day',ylab='Log Concentration')</w:t>
      </w:r>
    </w:p>
    <w:p w14:paraId="57BA57E1" w14:textId="77777777" w:rsidR="005C331C" w:rsidRDefault="005C331C" w:rsidP="005C331C">
      <w:r>
        <w:t xml:space="preserve">  lines(m1$date, m1$Estradiol, type='l', lwd=2, col='blue')</w:t>
      </w:r>
    </w:p>
    <w:p w14:paraId="22CA3D5D" w14:textId="77777777" w:rsidR="005C331C" w:rsidRDefault="005C331C" w:rsidP="005C331C">
      <w:r>
        <w:t xml:space="preserve">  event &lt;- m1$Estradiol * max_mat$event</w:t>
      </w:r>
    </w:p>
    <w:p w14:paraId="43A0DE78" w14:textId="77777777" w:rsidR="005C331C" w:rsidRDefault="005C331C" w:rsidP="005C331C">
      <w:r>
        <w:t xml:space="preserve">  event2 &lt;- m1$Progesterone * max_mat$event</w:t>
      </w:r>
    </w:p>
    <w:p w14:paraId="0D837897" w14:textId="77777777" w:rsidR="005C331C" w:rsidRDefault="005C331C" w:rsidP="005C331C">
      <w:r>
        <w:t xml:space="preserve">  </w:t>
      </w:r>
    </w:p>
    <w:p w14:paraId="07B5E7EA" w14:textId="77777777" w:rsidR="005C331C" w:rsidRDefault="005C331C" w:rsidP="005C331C">
      <w:r>
        <w:t xml:space="preserve">  points(m1$date, event, col='red', lwd=5)</w:t>
      </w:r>
    </w:p>
    <w:p w14:paraId="688EB22E" w14:textId="77777777" w:rsidR="005C331C" w:rsidRDefault="005C331C" w:rsidP="005C331C">
      <w:r>
        <w:t xml:space="preserve">  points(m1$date, event2, col='red',lwd=5)</w:t>
      </w:r>
    </w:p>
    <w:p w14:paraId="45567510" w14:textId="77777777" w:rsidR="005C331C" w:rsidRDefault="005C331C" w:rsidP="005C331C">
      <w:r>
        <w:t xml:space="preserve">  </w:t>
      </w:r>
    </w:p>
    <w:p w14:paraId="20D5C54D" w14:textId="77777777" w:rsidR="005C331C" w:rsidRDefault="005C331C" w:rsidP="005C331C">
      <w:r>
        <w:lastRenderedPageBreak/>
        <w:t xml:space="preserve">  segments(x0 =m1$date , y0 = event2, x1 = m1$date, y1=event, lwd=2, lty=2, col='red' )</w:t>
      </w:r>
    </w:p>
    <w:p w14:paraId="43FED052" w14:textId="77777777" w:rsidR="005C331C" w:rsidRDefault="005C331C" w:rsidP="005C331C">
      <w:r>
        <w:t xml:space="preserve">  legend('topright', c('Estradiol','Progesterone','Ovulation'),</w:t>
      </w:r>
    </w:p>
    <w:p w14:paraId="218AC038" w14:textId="77777777" w:rsidR="005C331C" w:rsidRDefault="005C331C" w:rsidP="005C331C">
      <w:r>
        <w:t xml:space="preserve">         col=c('blue','green','red'), lwd=2, pch=c(1,1,1), cex=0.8)</w:t>
      </w:r>
    </w:p>
    <w:p w14:paraId="62FCE36E" w14:textId="77777777" w:rsidR="005C331C" w:rsidRDefault="005C331C" w:rsidP="005C331C">
      <w:r>
        <w:t xml:space="preserve">  </w:t>
      </w:r>
    </w:p>
    <w:p w14:paraId="1AADF0EB" w14:textId="77777777" w:rsidR="005C331C" w:rsidRDefault="005C331C" w:rsidP="005C331C">
      <w:r>
        <w:t xml:space="preserve">  abline(h=log(up_est), lty=2, lwd=2)</w:t>
      </w:r>
    </w:p>
    <w:p w14:paraId="1E0027D0" w14:textId="77777777" w:rsidR="005C331C" w:rsidRDefault="005C331C" w:rsidP="005C331C">
      <w:r>
        <w:t xml:space="preserve">  abline(h=log(bot_est), lty=2, lwd=2)</w:t>
      </w:r>
    </w:p>
    <w:p w14:paraId="07041222" w14:textId="77777777" w:rsidR="005C331C" w:rsidRDefault="005C331C" w:rsidP="005C331C">
      <w:r>
        <w:t xml:space="preserve">  </w:t>
      </w:r>
    </w:p>
    <w:p w14:paraId="42386556" w14:textId="77777777" w:rsidR="005C331C" w:rsidRDefault="005C331C" w:rsidP="005C331C">
      <w:r>
        <w:t xml:space="preserve">  abline(h=log(up_pro), lty=2, col='brown', lwd=2)</w:t>
      </w:r>
    </w:p>
    <w:p w14:paraId="08947CEC" w14:textId="77777777" w:rsidR="005C331C" w:rsidRDefault="005C331C" w:rsidP="005C331C">
      <w:r>
        <w:t xml:space="preserve">  abline(h=log(bot_pro), lty=2, col='brown', lwd=2)</w:t>
      </w:r>
    </w:p>
    <w:p w14:paraId="438913B2" w14:textId="77777777" w:rsidR="005C331C" w:rsidRDefault="005C331C" w:rsidP="005C331C">
      <w:r>
        <w:t xml:space="preserve">  </w:t>
      </w:r>
    </w:p>
    <w:p w14:paraId="7CC562B6" w14:textId="77777777" w:rsidR="005C331C" w:rsidRDefault="005C331C" w:rsidP="005C331C">
      <w:r>
        <w:t xml:space="preserve">  legend('topleft', c(paste('Estr', c(up_est,bot_est),sep='=')), lty=2, col='black', lwd=2)</w:t>
      </w:r>
    </w:p>
    <w:p w14:paraId="3B68D229" w14:textId="77777777" w:rsidR="005C331C" w:rsidRDefault="005C331C" w:rsidP="005C331C">
      <w:r>
        <w:t xml:space="preserve">  legend('bottomleft',c(paste('Proge', c(up_pro,bot_pro),sep='=')), lty=2, col='brown', lwd=2)</w:t>
      </w:r>
    </w:p>
    <w:p w14:paraId="3F53340E" w14:textId="77777777" w:rsidR="005C331C" w:rsidRDefault="005C331C" w:rsidP="005C331C">
      <w:r>
        <w:t xml:space="preserve">  </w:t>
      </w:r>
    </w:p>
    <w:p w14:paraId="7600C9A9" w14:textId="77777777" w:rsidR="005C331C" w:rsidRDefault="005C331C" w:rsidP="005C331C">
      <w:r>
        <w:t>}</w:t>
      </w:r>
    </w:p>
    <w:p w14:paraId="17454AAA" w14:textId="77777777" w:rsidR="005C331C" w:rsidRDefault="005C331C" w:rsidP="005C331C"/>
    <w:p w14:paraId="584E0F62" w14:textId="77777777" w:rsidR="005C331C" w:rsidRDefault="005C331C" w:rsidP="005C331C">
      <w:r>
        <w:t>##################################</w:t>
      </w:r>
    </w:p>
    <w:p w14:paraId="45B10236" w14:textId="77777777" w:rsidR="005C331C" w:rsidRDefault="005C331C" w:rsidP="005C331C">
      <w:r>
        <w:t>## analyze_monthly_trends :</w:t>
      </w:r>
    </w:p>
    <w:p w14:paraId="32AEA2C4" w14:textId="77777777" w:rsidR="005C331C" w:rsidRDefault="005C331C" w:rsidP="005C331C">
      <w:r>
        <w:t>## - compares monthly estradiol</w:t>
      </w:r>
    </w:p>
    <w:p w14:paraId="70A7082D" w14:textId="77777777" w:rsidR="005C331C" w:rsidRDefault="005C331C" w:rsidP="005C331C">
      <w:r>
        <w:t>##   and progesterone values</w:t>
      </w:r>
    </w:p>
    <w:p w14:paraId="52F1916B" w14:textId="77777777" w:rsidR="005C331C" w:rsidRDefault="005C331C" w:rsidP="005C331C">
      <w:r>
        <w:t xml:space="preserve">## - plots peaks and events </w:t>
      </w:r>
    </w:p>
    <w:p w14:paraId="1864A571" w14:textId="77777777" w:rsidR="005C331C" w:rsidRDefault="005C331C" w:rsidP="005C331C">
      <w:r>
        <w:t>##################################</w:t>
      </w:r>
    </w:p>
    <w:p w14:paraId="682BA548" w14:textId="77777777" w:rsidR="005C331C" w:rsidRDefault="005C331C" w:rsidP="005C331C"/>
    <w:p w14:paraId="6D70B510" w14:textId="77777777" w:rsidR="005C331C" w:rsidRDefault="005C331C" w:rsidP="005C331C">
      <w:r>
        <w:t xml:space="preserve">analyze_monthly_trends &lt;- function(m1, lag=0, cutoff_Estradiol=50, </w:t>
      </w:r>
    </w:p>
    <w:p w14:paraId="17DF14F6" w14:textId="77777777" w:rsidR="005C331C" w:rsidRDefault="005C331C" w:rsidP="005C331C">
      <w:r>
        <w:t xml:space="preserve">                                   cutoff_Progesterone=10){</w:t>
      </w:r>
    </w:p>
    <w:p w14:paraId="6433D571" w14:textId="77777777" w:rsidR="005C331C" w:rsidRDefault="005C331C" w:rsidP="005C331C">
      <w:r>
        <w:t xml:space="preserve">  ### Detect events -a third line of code was added to detect progesterone for two days</w:t>
      </w:r>
    </w:p>
    <w:p w14:paraId="3390331B" w14:textId="77777777" w:rsidR="005C331C" w:rsidRDefault="005C331C" w:rsidP="005C331C">
      <w:r>
        <w:t xml:space="preserve">  estra_max &lt;- numeric(nrow(m1))</w:t>
      </w:r>
    </w:p>
    <w:p w14:paraId="3E057198" w14:textId="77777777" w:rsidR="005C331C" w:rsidRDefault="005C331C" w:rsidP="005C331C">
      <w:r>
        <w:t xml:space="preserve">  estra_max[localMaxima(m1$Estradiol)] &lt;- 1 </w:t>
      </w:r>
    </w:p>
    <w:p w14:paraId="71E3A570" w14:textId="77777777" w:rsidR="005C331C" w:rsidRDefault="005C331C" w:rsidP="005C331C">
      <w:r>
        <w:t xml:space="preserve">  estra_max[which(m1$Estradiol &lt; log(cutoff_Estradiol))] &lt;- 0</w:t>
      </w:r>
    </w:p>
    <w:p w14:paraId="454EB5FE" w14:textId="77777777" w:rsidR="005C331C" w:rsidRDefault="005C331C" w:rsidP="005C331C">
      <w:r>
        <w:t xml:space="preserve">  </w:t>
      </w:r>
    </w:p>
    <w:p w14:paraId="77A8B84C" w14:textId="77777777" w:rsidR="005C331C" w:rsidRDefault="005C331C" w:rsidP="005C331C">
      <w:r>
        <w:lastRenderedPageBreak/>
        <w:t xml:space="preserve">  proge_max &lt;- numeric(nrow(m1))</w:t>
      </w:r>
    </w:p>
    <w:p w14:paraId="1EB33273" w14:textId="77777777" w:rsidR="005C331C" w:rsidRDefault="005C331C" w:rsidP="005C331C">
      <w:r>
        <w:t xml:space="preserve">  proge_max[localMaxima(m1$Progesterone)] &lt;- 1</w:t>
      </w:r>
    </w:p>
    <w:p w14:paraId="5BA31C8C" w14:textId="77777777" w:rsidR="005C331C" w:rsidRDefault="005C331C" w:rsidP="005C331C">
      <w:r>
        <w:t xml:space="preserve">  proge_max[which(m1$Progesterone &lt; log(cutoff_Progesterone))] &lt;- 0</w:t>
      </w:r>
    </w:p>
    <w:p w14:paraId="1B8B1E99" w14:textId="77777777" w:rsidR="005C331C" w:rsidRDefault="005C331C" w:rsidP="005C331C">
      <w:r>
        <w:t xml:space="preserve">  </w:t>
      </w:r>
    </w:p>
    <w:p w14:paraId="43219119" w14:textId="77777777" w:rsidR="005C331C" w:rsidRDefault="005C331C" w:rsidP="005C331C">
      <w:r>
        <w:t xml:space="preserve">  event &lt;- numeric(nrow(m1))</w:t>
      </w:r>
    </w:p>
    <w:p w14:paraId="79C84ACA" w14:textId="77777777" w:rsidR="005C331C" w:rsidRDefault="005C331C" w:rsidP="005C331C">
      <w:r>
        <w:t xml:space="preserve">  #cat("starting vaule of event",event,"\n") debugging code</w:t>
      </w:r>
    </w:p>
    <w:p w14:paraId="13EA1801" w14:textId="77777777" w:rsidR="005C331C" w:rsidRDefault="005C331C" w:rsidP="005C331C">
      <w:r>
        <w:t xml:space="preserve">  df = data.frame(estra_max,</w:t>
      </w:r>
    </w:p>
    <w:p w14:paraId="16A79224" w14:textId="77777777" w:rsidR="005C331C" w:rsidRDefault="005C331C" w:rsidP="005C331C">
      <w:r>
        <w:t xml:space="preserve">                  proge_max,</w:t>
      </w:r>
    </w:p>
    <w:p w14:paraId="359E3643" w14:textId="77777777" w:rsidR="005C331C" w:rsidRDefault="005C331C" w:rsidP="005C331C">
      <w:r>
        <w:t xml:space="preserve">                  m1$date)</w:t>
      </w:r>
    </w:p>
    <w:p w14:paraId="11947140" w14:textId="77777777" w:rsidR="005C331C" w:rsidRDefault="005C331C" w:rsidP="005C331C">
      <w:r>
        <w:t xml:space="preserve">  for(i in 1:length(event)){</w:t>
      </w:r>
    </w:p>
    <w:p w14:paraId="06C94D9D" w14:textId="77777777" w:rsidR="005C331C" w:rsidRDefault="005C331C" w:rsidP="005C331C">
      <w:r>
        <w:t xml:space="preserve">    date_search = min(i+lag, length(event))</w:t>
      </w:r>
    </w:p>
    <w:p w14:paraId="73B33DB3" w14:textId="77777777" w:rsidR="005C331C" w:rsidRDefault="005C331C" w:rsidP="005C331C">
      <w:r>
        <w:t xml:space="preserve">    </w:t>
      </w:r>
    </w:p>
    <w:p w14:paraId="3E52E8AC" w14:textId="77777777" w:rsidR="005C331C" w:rsidRDefault="005C331C" w:rsidP="005C331C">
      <w:r>
        <w:t xml:space="preserve">    if( estra_max[i]==1 &amp; sum(proge_max[i:(i+lag)])&gt;0 &amp;</w:t>
      </w:r>
    </w:p>
    <w:p w14:paraId="0DB4F703" w14:textId="77777777" w:rsidR="005C331C" w:rsidRDefault="005C331C" w:rsidP="005C331C">
      <w:r>
        <w:t xml:space="preserve">        day(m1$date[date_search]) - day(m1$date[i]) &lt;= lag){</w:t>
      </w:r>
    </w:p>
    <w:p w14:paraId="7274F079" w14:textId="77777777" w:rsidR="005C331C" w:rsidRDefault="005C331C" w:rsidP="005C331C">
      <w:r>
        <w:t xml:space="preserve">      event[i] &lt;- 1</w:t>
      </w:r>
    </w:p>
    <w:p w14:paraId="0B3A4F9E" w14:textId="77777777" w:rsidR="005C331C" w:rsidRDefault="005C331C" w:rsidP="005C331C">
      <w:r>
        <w:t xml:space="preserve">      #event[i:(i+lag)] &lt;- 1</w:t>
      </w:r>
    </w:p>
    <w:p w14:paraId="570D050A" w14:textId="77777777" w:rsidR="005C331C" w:rsidRDefault="005C331C" w:rsidP="005C331C">
      <w:r>
        <w:t xml:space="preserve">      </w:t>
      </w:r>
    </w:p>
    <w:p w14:paraId="298723A8" w14:textId="77777777" w:rsidR="005C331C" w:rsidRDefault="005C331C" w:rsidP="005C331C">
      <w:r>
        <w:t xml:space="preserve">    }</w:t>
      </w:r>
    </w:p>
    <w:p w14:paraId="406FA166" w14:textId="77777777" w:rsidR="005C331C" w:rsidRDefault="005C331C" w:rsidP="005C331C">
      <w:r>
        <w:t xml:space="preserve">  }</w:t>
      </w:r>
    </w:p>
    <w:p w14:paraId="158F96D5" w14:textId="77777777" w:rsidR="005C331C" w:rsidRDefault="005C331C" w:rsidP="005C331C">
      <w:r>
        <w:t xml:space="preserve">  </w:t>
      </w:r>
    </w:p>
    <w:p w14:paraId="409A1583" w14:textId="77777777" w:rsidR="005C331C" w:rsidRDefault="005C331C" w:rsidP="005C331C">
      <w:r>
        <w:t xml:space="preserve">  df$event &lt;- event</w:t>
      </w:r>
    </w:p>
    <w:p w14:paraId="72381BE7" w14:textId="77777777" w:rsidR="005C331C" w:rsidRDefault="005C331C" w:rsidP="005C331C">
      <w:r>
        <w:t xml:space="preserve">  </w:t>
      </w:r>
    </w:p>
    <w:p w14:paraId="6D935A89" w14:textId="77777777" w:rsidR="005C331C" w:rsidRDefault="005C331C" w:rsidP="005C331C">
      <w:r>
        <w:t xml:space="preserve">  event &lt;- m1$Estradiol * event</w:t>
      </w:r>
    </w:p>
    <w:p w14:paraId="49053015" w14:textId="77777777" w:rsidR="005C331C" w:rsidRDefault="005C331C" w:rsidP="005C331C">
      <w:r>
        <w:t>#  cat("event after multiplication",event,"\n") debugging code</w:t>
      </w:r>
    </w:p>
    <w:p w14:paraId="67126846" w14:textId="77777777" w:rsidR="005C331C" w:rsidRDefault="005C331C" w:rsidP="005C331C">
      <w:r>
        <w:t xml:space="preserve">  max_mat &lt;- data.frame(estra_max, proge_max, event)</w:t>
      </w:r>
    </w:p>
    <w:p w14:paraId="48372CAE" w14:textId="77777777" w:rsidR="005C331C" w:rsidRDefault="005C331C" w:rsidP="005C331C">
      <w:r>
        <w:t xml:space="preserve">  </w:t>
      </w:r>
    </w:p>
    <w:p w14:paraId="07B9F498" w14:textId="77777777" w:rsidR="005C331C" w:rsidRDefault="005C331C" w:rsidP="005C331C">
      <w:r>
        <w:t xml:space="preserve">  </w:t>
      </w:r>
    </w:p>
    <w:p w14:paraId="03E9157B" w14:textId="77777777" w:rsidR="005C331C" w:rsidRDefault="005C331C" w:rsidP="005C331C">
      <w:r>
        <w:t xml:space="preserve">  ### Do monthly panel plots</w:t>
      </w:r>
    </w:p>
    <w:p w14:paraId="1FE9D43F" w14:textId="77777777" w:rsidR="005C331C" w:rsidRDefault="005C331C" w:rsidP="005C331C">
      <w:r>
        <w:t xml:space="preserve">  m1$event &lt;- event</w:t>
      </w:r>
    </w:p>
    <w:p w14:paraId="68803014" w14:textId="77777777" w:rsidR="005C331C" w:rsidRDefault="005C331C" w:rsidP="005C331C">
      <w:r>
        <w:lastRenderedPageBreak/>
        <w:t xml:space="preserve">  #newM1 = melt(m1,id.vars = c('id','day','date','months','year'))</w:t>
      </w:r>
    </w:p>
    <w:p w14:paraId="18C15C24" w14:textId="77777777" w:rsidR="005C331C" w:rsidRDefault="005C331C" w:rsidP="005C331C">
      <w:r>
        <w:t xml:space="preserve">  newM1 &lt;- tidyr::pivot_longer(data=m1,cols=-c('ID','day','date','months','year'),</w:t>
      </w:r>
    </w:p>
    <w:p w14:paraId="4CF881A2" w14:textId="77777777" w:rsidR="005C331C" w:rsidRDefault="005C331C" w:rsidP="005C331C">
      <w:r>
        <w:t xml:space="preserve">                               names_to="variable",values_to ="value")</w:t>
      </w:r>
    </w:p>
    <w:p w14:paraId="7491F24C" w14:textId="77777777" w:rsidR="005C331C" w:rsidRDefault="005C331C" w:rsidP="005C331C">
      <w:r>
        <w:t xml:space="preserve">  p1 = ggplot(newM1, aes(x = day, value, col=variable)) + geom_line() + facet_grid(months~.) + </w:t>
      </w:r>
    </w:p>
    <w:p w14:paraId="1E0954A2" w14:textId="77777777" w:rsidR="005C331C" w:rsidRDefault="005C331C" w:rsidP="005C331C">
      <w:r>
        <w:t xml:space="preserve">    theme_bw() +    theme(</w:t>
      </w:r>
    </w:p>
    <w:p w14:paraId="67008A9D" w14:textId="77777777" w:rsidR="005C331C" w:rsidRDefault="005C331C" w:rsidP="005C331C">
      <w:r>
        <w:t xml:space="preserve">      plot.title = element_text(color="black", size=24, face="bold", hjust = 0.5),</w:t>
      </w:r>
    </w:p>
    <w:p w14:paraId="1AD298FB" w14:textId="77777777" w:rsidR="005C331C" w:rsidRDefault="005C331C" w:rsidP="005C331C">
      <w:r>
        <w:t xml:space="preserve">      axis.title.x = element_text(color="black", size=18, face="bold"),</w:t>
      </w:r>
    </w:p>
    <w:p w14:paraId="1C4396E6" w14:textId="77777777" w:rsidR="005C331C" w:rsidRDefault="005C331C" w:rsidP="005C331C">
      <w:r>
        <w:t xml:space="preserve">      axis.title.y = element_text(color="black", size=18, face="bold"),</w:t>
      </w:r>
    </w:p>
    <w:p w14:paraId="6800B47E" w14:textId="77777777" w:rsidR="005C331C" w:rsidRDefault="005C331C" w:rsidP="005C331C">
      <w:r>
        <w:t xml:space="preserve">      axis.text.x = element_text(color="black", size=12, face="bold")) +</w:t>
      </w:r>
    </w:p>
    <w:p w14:paraId="7E1935CA" w14:textId="77777777" w:rsidR="005C331C" w:rsidRDefault="005C331C" w:rsidP="005C331C">
      <w:r>
        <w:t xml:space="preserve">    ggtitle('Ovulation') + xlab('date') + ylab('Log Concentration')</w:t>
      </w:r>
    </w:p>
    <w:p w14:paraId="2831756E" w14:textId="77777777" w:rsidR="005C331C" w:rsidRDefault="005C331C" w:rsidP="005C331C">
      <w:r>
        <w:t xml:space="preserve">  </w:t>
      </w:r>
    </w:p>
    <w:p w14:paraId="0C72B7EF" w14:textId="77777777" w:rsidR="005C331C" w:rsidRDefault="005C331C" w:rsidP="005C331C">
      <w:r>
        <w:t xml:space="preserve">  ### Look at time between peaks</w:t>
      </w:r>
    </w:p>
    <w:p w14:paraId="2806FD6E" w14:textId="77777777" w:rsidR="005C331C" w:rsidRDefault="005C331C" w:rsidP="005C331C">
      <w:r>
        <w:t xml:space="preserve">  time_between_peaks &lt;- diff(which(event &gt; 0 ))</w:t>
      </w:r>
    </w:p>
    <w:p w14:paraId="2F3521E1" w14:textId="77777777" w:rsidR="005C331C" w:rsidRDefault="005C331C" w:rsidP="005C331C">
      <w:r>
        <w:t>#  cat("about to look at event...\n") debugging code</w:t>
      </w:r>
    </w:p>
    <w:p w14:paraId="24618211" w14:textId="77777777" w:rsidR="005C331C" w:rsidRDefault="005C331C" w:rsidP="005C331C">
      <w:r>
        <w:t xml:space="preserve">  if(sum(event&gt;0,na.rm=TRUE) &lt; 5){</w:t>
      </w:r>
    </w:p>
    <w:p w14:paraId="4BC78B09" w14:textId="77777777" w:rsidR="005C331C" w:rsidRDefault="005C331C" w:rsidP="005C331C">
      <w:r>
        <w:t xml:space="preserve">    print('insufficient data to run KS Test')</w:t>
      </w:r>
    </w:p>
    <w:p w14:paraId="412DAF56" w14:textId="77777777" w:rsidR="005C331C" w:rsidRDefault="005C331C" w:rsidP="005C331C">
      <w:r>
        <w:t xml:space="preserve">  } else{</w:t>
      </w:r>
    </w:p>
    <w:p w14:paraId="10AC52A2" w14:textId="77777777" w:rsidR="005C331C" w:rsidRDefault="005C331C" w:rsidP="005C331C">
      <w:r>
        <w:t xml:space="preserve">    print(summary_peaks(time_between_peaks))</w:t>
      </w:r>
    </w:p>
    <w:p w14:paraId="3DEAC2E7" w14:textId="77777777" w:rsidR="005C331C" w:rsidRDefault="005C331C" w:rsidP="005C331C">
      <w:r>
        <w:t xml:space="preserve">    print(test_between_peaks_distribution(time_between_peaks))</w:t>
      </w:r>
    </w:p>
    <w:p w14:paraId="7243FEA4" w14:textId="77777777" w:rsidR="005C331C" w:rsidRDefault="005C331C" w:rsidP="005C331C">
      <w:r>
        <w:t xml:space="preserve">    </w:t>
      </w:r>
    </w:p>
    <w:p w14:paraId="358CDAE8" w14:textId="77777777" w:rsidR="005C331C" w:rsidRDefault="005C331C" w:rsidP="005C331C">
      <w:r>
        <w:t xml:space="preserve">    fit1 &lt;- fitdistr(time_between_peaks, "exponential")</w:t>
      </w:r>
    </w:p>
    <w:p w14:paraId="77B6BD89" w14:textId="77777777" w:rsidR="005C331C" w:rsidRDefault="005C331C" w:rsidP="005C331C"/>
    <w:p w14:paraId="38922702" w14:textId="77777777" w:rsidR="005C331C" w:rsidRDefault="005C331C" w:rsidP="005C331C">
      <w:r>
        <w:t xml:space="preserve">    # </w:t>
      </w:r>
    </w:p>
    <w:p w14:paraId="59EF437A" w14:textId="77777777" w:rsidR="005C331C" w:rsidRDefault="005C331C" w:rsidP="005C331C">
      <w:r>
        <w:t xml:space="preserve">    # true_Exp &lt;- rexp(10000, fit1$estimate)</w:t>
      </w:r>
    </w:p>
    <w:p w14:paraId="4AFC91A9" w14:textId="77777777" w:rsidR="005C331C" w:rsidRDefault="005C331C" w:rsidP="005C331C">
      <w:r>
        <w:t xml:space="preserve">    # </w:t>
      </w:r>
    </w:p>
    <w:p w14:paraId="566CE147" w14:textId="77777777" w:rsidR="005C331C" w:rsidRDefault="005C331C" w:rsidP="005C331C">
      <w:r>
        <w:t xml:space="preserve">    # plot(ecdf(time_between_peaks), xlim=range(c(time_between_peaks, true_Exp)), col="dodgerblue", main='KS Test Visualization', </w:t>
      </w:r>
    </w:p>
    <w:p w14:paraId="2A0B3550" w14:textId="77777777" w:rsidR="005C331C" w:rsidRDefault="005C331C" w:rsidP="005C331C">
      <w:r>
        <w:t xml:space="preserve">    #      ylab=paste("Wait-time b/w Events CDF"), xlab= "")</w:t>
      </w:r>
    </w:p>
    <w:p w14:paraId="0B0913B6" w14:textId="77777777" w:rsidR="005C331C" w:rsidRDefault="005C331C" w:rsidP="005C331C">
      <w:r>
        <w:t xml:space="preserve">    # plot(ecdf(true_Exp), add=TRUE, lty="dashed", col="purple", ylab="", xlab="")</w:t>
      </w:r>
    </w:p>
    <w:p w14:paraId="7645D1D4" w14:textId="77777777" w:rsidR="005C331C" w:rsidRDefault="005C331C" w:rsidP="005C331C">
      <w:r>
        <w:lastRenderedPageBreak/>
        <w:t xml:space="preserve">    # legend("right", legend=c("2016 observed", "Exponential Dist'n"), col=c("dodgerblue", "purple"), </w:t>
      </w:r>
    </w:p>
    <w:p w14:paraId="6F8FB25D" w14:textId="77777777" w:rsidR="005C331C" w:rsidRDefault="005C331C" w:rsidP="005C331C">
      <w:r>
        <w:t xml:space="preserve">    #        lty="dashed", lwd=2 )</w:t>
      </w:r>
    </w:p>
    <w:p w14:paraId="76BA9FD4" w14:textId="77777777" w:rsidR="005C331C" w:rsidRDefault="005C331C" w:rsidP="005C331C">
      <w:r>
        <w:t xml:space="preserve">    # </w:t>
      </w:r>
    </w:p>
    <w:p w14:paraId="70928691" w14:textId="77777777" w:rsidR="005C331C" w:rsidRDefault="005C331C" w:rsidP="005C331C">
      <w:r>
        <w:t xml:space="preserve">   # p2 &lt;- recordPlot()</w:t>
      </w:r>
    </w:p>
    <w:p w14:paraId="404160F0" w14:textId="77777777" w:rsidR="005C331C" w:rsidRDefault="005C331C" w:rsidP="005C331C">
      <w:r>
        <w:t xml:space="preserve">    </w:t>
      </w:r>
    </w:p>
    <w:p w14:paraId="27309F32" w14:textId="77777777" w:rsidR="005C331C" w:rsidRDefault="005C331C" w:rsidP="005C331C">
      <w:r>
        <w:t xml:space="preserve">  }</w:t>
      </w:r>
    </w:p>
    <w:p w14:paraId="0F5809FF" w14:textId="77777777" w:rsidR="005C331C" w:rsidRDefault="005C331C" w:rsidP="005C331C"/>
    <w:p w14:paraId="3F844464" w14:textId="77777777" w:rsidR="005C331C" w:rsidRDefault="005C331C" w:rsidP="005C331C">
      <w:r>
        <w:t xml:space="preserve">  print(p1)  </w:t>
      </w:r>
    </w:p>
    <w:p w14:paraId="5040987A" w14:textId="77777777" w:rsidR="005C331C" w:rsidRDefault="005C331C" w:rsidP="005C331C">
      <w:r>
        <w:t xml:space="preserve">  return(list(summary_peaks(time_between_peaks),</w:t>
      </w:r>
    </w:p>
    <w:p w14:paraId="59266C97" w14:textId="77777777" w:rsidR="005C331C" w:rsidRDefault="005C331C" w:rsidP="005C331C">
      <w:r>
        <w:t xml:space="preserve">              time_between_peaks,</w:t>
      </w:r>
    </w:p>
    <w:p w14:paraId="3220C8C1" w14:textId="77777777" w:rsidR="005C331C" w:rsidRDefault="005C331C" w:rsidP="005C331C">
      <w:r>
        <w:t xml:space="preserve">              df))</w:t>
      </w:r>
    </w:p>
    <w:p w14:paraId="2EC25D2B" w14:textId="77777777" w:rsidR="005C331C" w:rsidRDefault="005C331C" w:rsidP="005C331C">
      <w:r>
        <w:t xml:space="preserve">  </w:t>
      </w:r>
    </w:p>
    <w:p w14:paraId="717D1847" w14:textId="77777777" w:rsidR="005C331C" w:rsidRDefault="005C331C" w:rsidP="005C331C">
      <w:r>
        <w:t>}</w:t>
      </w:r>
    </w:p>
    <w:p w14:paraId="67195DF1" w14:textId="77777777" w:rsidR="005C331C" w:rsidRDefault="005C331C" w:rsidP="005C331C"/>
    <w:p w14:paraId="5335D405" w14:textId="77777777" w:rsidR="005C331C" w:rsidRDefault="005C331C" w:rsidP="005C331C">
      <w:r>
        <w:t>##################################</w:t>
      </w:r>
    </w:p>
    <w:p w14:paraId="5313AC1E" w14:textId="77777777" w:rsidR="005C331C" w:rsidRDefault="005C331C" w:rsidP="005C331C">
      <w:r>
        <w:t>## summary_peaks :</w:t>
      </w:r>
    </w:p>
    <w:p w14:paraId="34BECEBF" w14:textId="77777777" w:rsidR="005C331C" w:rsidRDefault="005C331C" w:rsidP="005C331C">
      <w:r>
        <w:t xml:space="preserve">## - provides tabular summary of </w:t>
      </w:r>
    </w:p>
    <w:p w14:paraId="170E32AE" w14:textId="77777777" w:rsidR="005C331C" w:rsidRDefault="005C331C" w:rsidP="005C331C">
      <w:r>
        <w:t>##   peaks</w:t>
      </w:r>
    </w:p>
    <w:p w14:paraId="16BB0705" w14:textId="77777777" w:rsidR="005C331C" w:rsidRDefault="005C331C" w:rsidP="005C331C">
      <w:r>
        <w:t>##################################</w:t>
      </w:r>
    </w:p>
    <w:p w14:paraId="2008FB13" w14:textId="77777777" w:rsidR="005C331C" w:rsidRDefault="005C331C" w:rsidP="005C331C"/>
    <w:p w14:paraId="1394BA7B" w14:textId="77777777" w:rsidR="005C331C" w:rsidRDefault="005C331C" w:rsidP="005C331C">
      <w:r>
        <w:t>summary_peaks &lt;- function(time_between_peaks){</w:t>
      </w:r>
    </w:p>
    <w:p w14:paraId="4BC2CB76" w14:textId="77777777" w:rsidR="005C331C" w:rsidRDefault="005C331C" w:rsidP="005C331C">
      <w:r>
        <w:t xml:space="preserve">  numPeaks &lt;- length(time_between_peaks)+1</w:t>
      </w:r>
    </w:p>
    <w:p w14:paraId="0B045259" w14:textId="77777777" w:rsidR="005C331C" w:rsidRDefault="005C331C" w:rsidP="005C331C">
      <w:r>
        <w:t xml:space="preserve">  AvgLength&lt;- mean(time_between_peaks)</w:t>
      </w:r>
    </w:p>
    <w:p w14:paraId="3FD7EA10" w14:textId="77777777" w:rsidR="005C331C" w:rsidRDefault="005C331C" w:rsidP="005C331C">
      <w:r>
        <w:t xml:space="preserve">  AvgStd &lt;- sqrt(var(time_between_peaks))</w:t>
      </w:r>
    </w:p>
    <w:p w14:paraId="593B3776" w14:textId="77777777" w:rsidR="005C331C" w:rsidRDefault="005C331C" w:rsidP="005C331C">
      <w:r>
        <w:t xml:space="preserve">  </w:t>
      </w:r>
    </w:p>
    <w:p w14:paraId="4FCB86ED" w14:textId="77777777" w:rsidR="005C331C" w:rsidRDefault="005C331C" w:rsidP="005C331C">
      <w:r>
        <w:t xml:space="preserve">  if(numPeaks &lt; 5){</w:t>
      </w:r>
    </w:p>
    <w:p w14:paraId="4E0422DD" w14:textId="77777777" w:rsidR="005C331C" w:rsidRDefault="005C331C" w:rsidP="005C331C">
      <w:r>
        <w:t xml:space="preserve">    Pvalue &lt;- NA_real_</w:t>
      </w:r>
    </w:p>
    <w:p w14:paraId="0FBA604A" w14:textId="77777777" w:rsidR="005C331C" w:rsidRDefault="005C331C" w:rsidP="005C331C">
      <w:r>
        <w:t xml:space="preserve">  } else{</w:t>
      </w:r>
    </w:p>
    <w:p w14:paraId="7C0CAEDA" w14:textId="77777777" w:rsidR="005C331C" w:rsidRDefault="005C331C" w:rsidP="005C331C">
      <w:r>
        <w:t xml:space="preserve">    require(MASS)</w:t>
      </w:r>
    </w:p>
    <w:p w14:paraId="0D9CD556" w14:textId="77777777" w:rsidR="005C331C" w:rsidRDefault="005C331C" w:rsidP="005C331C">
      <w:r>
        <w:lastRenderedPageBreak/>
        <w:t xml:space="preserve">    fit1 &lt;- fitdistr(time_between_peaks, "exponential")</w:t>
      </w:r>
    </w:p>
    <w:p w14:paraId="54B10CB2" w14:textId="77777777" w:rsidR="005C331C" w:rsidRDefault="005C331C" w:rsidP="005C331C">
      <w:r>
        <w:t xml:space="preserve">    KS.res &lt;- ks.test(time_between_peaks, "pexp", fit1$estimate)</w:t>
      </w:r>
    </w:p>
    <w:p w14:paraId="2740FB4E" w14:textId="77777777" w:rsidR="005C331C" w:rsidRDefault="005C331C" w:rsidP="005C331C">
      <w:r>
        <w:t xml:space="preserve">    Pvalue = KS.res$p.value</w:t>
      </w:r>
    </w:p>
    <w:p w14:paraId="02F5B5BB" w14:textId="77777777" w:rsidR="005C331C" w:rsidRDefault="005C331C" w:rsidP="005C331C">
      <w:r>
        <w:t xml:space="preserve">  }</w:t>
      </w:r>
    </w:p>
    <w:p w14:paraId="27498AF8" w14:textId="77777777" w:rsidR="005C331C" w:rsidRDefault="005C331C" w:rsidP="005C331C">
      <w:r>
        <w:t xml:space="preserve">  </w:t>
      </w:r>
    </w:p>
    <w:p w14:paraId="4B65233D" w14:textId="77777777" w:rsidR="005C331C" w:rsidRDefault="005C331C" w:rsidP="005C331C">
      <w:r>
        <w:t xml:space="preserve">  </w:t>
      </w:r>
    </w:p>
    <w:p w14:paraId="0205AF29" w14:textId="77777777" w:rsidR="005C331C" w:rsidRDefault="005C331C" w:rsidP="005C331C">
      <w:r>
        <w:t xml:space="preserve">  </w:t>
      </w:r>
    </w:p>
    <w:p w14:paraId="2F1D5CC3" w14:textId="77777777" w:rsidR="005C331C" w:rsidRDefault="005C331C" w:rsidP="005C331C">
      <w:r>
        <w:t xml:space="preserve">  summary_stats &lt;- data.frame(NumberOfOvulation = numPeaks,</w:t>
      </w:r>
    </w:p>
    <w:p w14:paraId="147C6668" w14:textId="77777777" w:rsidR="005C331C" w:rsidRDefault="005C331C" w:rsidP="005C331C">
      <w:r>
        <w:t xml:space="preserve">                              Avg.Time_BW_Ovu = AvgLength,</w:t>
      </w:r>
    </w:p>
    <w:p w14:paraId="03716BCB" w14:textId="77777777" w:rsidR="005C331C" w:rsidRDefault="005C331C" w:rsidP="005C331C">
      <w:r>
        <w:t xml:space="preserve">                              Median.Time_BW_Ovu = median(time_between_peaks),</w:t>
      </w:r>
    </w:p>
    <w:p w14:paraId="3140ED37" w14:textId="77777777" w:rsidR="005C331C" w:rsidRDefault="005C331C" w:rsidP="005C331C">
      <w:r>
        <w:t xml:space="preserve">                              # Max_Time_Between_Peaks = max(time_between_peaks),</w:t>
      </w:r>
    </w:p>
    <w:p w14:paraId="22D91FBD" w14:textId="77777777" w:rsidR="005C331C" w:rsidRDefault="005C331C" w:rsidP="005C331C">
      <w:r>
        <w:t xml:space="preserve">                              # Min_Time_Between_Peaks = min(time_between_peaks),</w:t>
      </w:r>
    </w:p>
    <w:p w14:paraId="7EA35772" w14:textId="77777777" w:rsidR="005C331C" w:rsidRDefault="005C331C" w:rsidP="005C331C">
      <w:r>
        <w:t xml:space="preserve">                              Std_Deviation = AvgStd,</w:t>
      </w:r>
    </w:p>
    <w:p w14:paraId="5B5E9CAF" w14:textId="77777777" w:rsidR="005C331C" w:rsidRDefault="005C331C" w:rsidP="005C331C">
      <w:r>
        <w:t xml:space="preserve">                              Pvalue=Pvalue)</w:t>
      </w:r>
    </w:p>
    <w:p w14:paraId="57ADD18B" w14:textId="77777777" w:rsidR="005C331C" w:rsidRDefault="005C331C" w:rsidP="005C331C">
      <w:r>
        <w:t xml:space="preserve">  </w:t>
      </w:r>
    </w:p>
    <w:p w14:paraId="424CB7E2" w14:textId="77777777" w:rsidR="005C331C" w:rsidRDefault="005C331C" w:rsidP="005C331C">
      <w:r>
        <w:t xml:space="preserve">  return(round(summary_stats,2))</w:t>
      </w:r>
    </w:p>
    <w:p w14:paraId="143732A5" w14:textId="77777777" w:rsidR="005C331C" w:rsidRDefault="005C331C" w:rsidP="005C331C">
      <w:r>
        <w:t>}</w:t>
      </w:r>
    </w:p>
    <w:p w14:paraId="249E99BE" w14:textId="77777777" w:rsidR="005C331C" w:rsidRDefault="005C331C" w:rsidP="005C331C"/>
    <w:p w14:paraId="737CD188" w14:textId="77777777" w:rsidR="005C331C" w:rsidRDefault="005C331C" w:rsidP="005C331C">
      <w:r>
        <w:t>##################################</w:t>
      </w:r>
    </w:p>
    <w:p w14:paraId="167F4180" w14:textId="77777777" w:rsidR="005C331C" w:rsidRDefault="005C331C" w:rsidP="005C331C">
      <w:r>
        <w:t>## test_between_peaks_distribution :</w:t>
      </w:r>
    </w:p>
    <w:p w14:paraId="2B007EFA" w14:textId="77777777" w:rsidR="005C331C" w:rsidRDefault="005C331C" w:rsidP="005C331C">
      <w:r>
        <w:t>## - conducts KS test</w:t>
      </w:r>
    </w:p>
    <w:p w14:paraId="4D140E7E" w14:textId="77777777" w:rsidR="005C331C" w:rsidRDefault="005C331C" w:rsidP="005C331C">
      <w:r>
        <w:t>##################################</w:t>
      </w:r>
    </w:p>
    <w:p w14:paraId="157CD12A" w14:textId="77777777" w:rsidR="005C331C" w:rsidRDefault="005C331C" w:rsidP="005C331C"/>
    <w:p w14:paraId="7071067B" w14:textId="77777777" w:rsidR="005C331C" w:rsidRDefault="005C331C" w:rsidP="005C331C">
      <w:r>
        <w:t>test_between_peaks_distribution &lt;- function(time_between_peaks){</w:t>
      </w:r>
    </w:p>
    <w:p w14:paraId="3B128ECD" w14:textId="77777777" w:rsidR="005C331C" w:rsidRDefault="005C331C" w:rsidP="005C331C">
      <w:r>
        <w:t xml:space="preserve">  </w:t>
      </w:r>
    </w:p>
    <w:p w14:paraId="51FD1A86" w14:textId="77777777" w:rsidR="005C331C" w:rsidRDefault="005C331C" w:rsidP="005C331C">
      <w:r>
        <w:t xml:space="preserve">  cat('\nTo determine the strength of the distribution of the data we run a KS test </w:t>
      </w:r>
    </w:p>
    <w:p w14:paraId="75EF6E87" w14:textId="77777777" w:rsidR="005C331C" w:rsidRDefault="005C331C" w:rsidP="005C331C">
      <w:r>
        <w:t>from fitting an exponential distribution to the observed data\n')</w:t>
      </w:r>
    </w:p>
    <w:p w14:paraId="7D7027CD" w14:textId="77777777" w:rsidR="005C331C" w:rsidRDefault="005C331C" w:rsidP="005C331C">
      <w:r>
        <w:t xml:space="preserve">  require(MASS)</w:t>
      </w:r>
    </w:p>
    <w:p w14:paraId="52B3DFEE" w14:textId="77777777" w:rsidR="005C331C" w:rsidRDefault="005C331C" w:rsidP="005C331C">
      <w:r>
        <w:t xml:space="preserve">  fit1 &lt;- fitdistr(time_between_peaks, "exponential")</w:t>
      </w:r>
    </w:p>
    <w:p w14:paraId="59A27C0F" w14:textId="77777777" w:rsidR="005C331C" w:rsidRDefault="005C331C" w:rsidP="005C331C">
      <w:r>
        <w:lastRenderedPageBreak/>
        <w:t xml:space="preserve">  KS.res &lt;- ks.test(time_between_peaks, "pexp", fit1$estimate)</w:t>
      </w:r>
    </w:p>
    <w:p w14:paraId="497E3A0B" w14:textId="77777777" w:rsidR="005C331C" w:rsidRDefault="005C331C" w:rsidP="005C331C">
      <w:r>
        <w:t xml:space="preserve">  print(KS.res)</w:t>
      </w:r>
    </w:p>
    <w:p w14:paraId="0A8595BC" w14:textId="77777777" w:rsidR="005C331C" w:rsidRDefault="005C331C" w:rsidP="005C331C">
      <w:r>
        <w:t xml:space="preserve">  </w:t>
      </w:r>
    </w:p>
    <w:p w14:paraId="41CE09B0" w14:textId="77777777" w:rsidR="005C331C" w:rsidRDefault="005C331C" w:rsidP="005C331C">
      <w:r>
        <w:t xml:space="preserve">  if(KS.res$p.value &gt; 0.05){</w:t>
      </w:r>
    </w:p>
    <w:p w14:paraId="18568E37" w14:textId="77777777" w:rsidR="005C331C" w:rsidRDefault="005C331C" w:rsidP="005C331C">
      <w:r>
        <w:t xml:space="preserve">    cat(paste('The p-value &gt; 0.05 suggests that the spontaneous ovulation events</w:t>
      </w:r>
    </w:p>
    <w:p w14:paraId="4B9A8F53" w14:textId="77777777" w:rsidR="005C331C" w:rsidRDefault="005C331C" w:rsidP="005C331C">
      <w:r>
        <w:t xml:space="preserve">are occuring at regular intervals following an exponential distribution </w:t>
      </w:r>
    </w:p>
    <w:p w14:paraId="0379379A" w14:textId="77777777" w:rsidR="005C331C" w:rsidRDefault="005C331C" w:rsidP="005C331C">
      <w:r>
        <w:t>with rate parameter =', round(fit1$estimate,2)))</w:t>
      </w:r>
    </w:p>
    <w:p w14:paraId="5C56B741" w14:textId="77777777" w:rsidR="005C331C" w:rsidRDefault="005C331C" w:rsidP="005C331C">
      <w:r>
        <w:t xml:space="preserve">  } else {</w:t>
      </w:r>
    </w:p>
    <w:p w14:paraId="05C12E2E" w14:textId="77777777" w:rsidR="005C331C" w:rsidRDefault="005C331C" w:rsidP="005C331C">
      <w:r>
        <w:t xml:space="preserve">    cat('The p-value &lt; 0.05 suggests that the spontaneous ovulation events are not </w:t>
      </w:r>
    </w:p>
    <w:p w14:paraId="5F154DF6" w14:textId="77777777" w:rsidR="005C331C" w:rsidRDefault="005C331C" w:rsidP="005C331C">
      <w:r>
        <w:t xml:space="preserve">occuring at regular intervals, and thus do not follow an exponential distribution </w:t>
      </w:r>
    </w:p>
    <w:p w14:paraId="4F5CB97F" w14:textId="77777777" w:rsidR="005C331C" w:rsidRDefault="005C331C" w:rsidP="005C331C">
      <w:r>
        <w:t>of equal-peak intervals')</w:t>
      </w:r>
    </w:p>
    <w:p w14:paraId="334522E4" w14:textId="77777777" w:rsidR="005C331C" w:rsidRDefault="005C331C" w:rsidP="005C331C">
      <w:r>
        <w:t xml:space="preserve">  }</w:t>
      </w:r>
    </w:p>
    <w:p w14:paraId="7E5851ED" w14:textId="77777777" w:rsidR="005C331C" w:rsidRDefault="005C331C" w:rsidP="005C331C">
      <w:r>
        <w:t xml:space="preserve">  </w:t>
      </w:r>
    </w:p>
    <w:p w14:paraId="1D4BEDC8" w14:textId="77777777" w:rsidR="005C331C" w:rsidRDefault="005C331C" w:rsidP="005C331C">
      <w:r>
        <w:t xml:space="preserve">  return(KS.res)</w:t>
      </w:r>
    </w:p>
    <w:p w14:paraId="04EDCEBA" w14:textId="77777777" w:rsidR="005C331C" w:rsidRDefault="005C331C" w:rsidP="005C331C">
      <w:r>
        <w:t>}</w:t>
      </w:r>
    </w:p>
    <w:p w14:paraId="32206A79" w14:textId="77777777" w:rsidR="005C331C" w:rsidRDefault="005C331C" w:rsidP="005C331C"/>
    <w:p w14:paraId="20A16094" w14:textId="77777777" w:rsidR="005C331C" w:rsidRDefault="005C331C" w:rsidP="005C331C">
      <w:r>
        <w:t>### Yearly summary</w:t>
      </w:r>
    </w:p>
    <w:p w14:paraId="6A02BF37" w14:textId="77777777" w:rsidR="005C331C" w:rsidRDefault="005C331C" w:rsidP="005C331C">
      <w:r>
        <w:t>years_plot &lt;- function(days_lag, cutoff_Estradiol, cutoff_Progesterone,</w:t>
      </w:r>
    </w:p>
    <w:p w14:paraId="066E9CB1" w14:textId="77777777" w:rsidR="005C331C" w:rsidRDefault="005C331C" w:rsidP="005C331C">
      <w:r>
        <w:t xml:space="preserve">                       up_pro = 30,</w:t>
      </w:r>
    </w:p>
    <w:p w14:paraId="5C7DE181" w14:textId="77777777" w:rsidR="005C331C" w:rsidRDefault="005C331C" w:rsidP="005C331C">
      <w:r>
        <w:t xml:space="preserve">                       bot_pro = 1,</w:t>
      </w:r>
    </w:p>
    <w:p w14:paraId="6440FC56" w14:textId="77777777" w:rsidR="005C331C" w:rsidRDefault="005C331C" w:rsidP="005C331C">
      <w:r>
        <w:t xml:space="preserve">                       up_est = 150,</w:t>
      </w:r>
    </w:p>
    <w:p w14:paraId="2C1D4D5B" w14:textId="77777777" w:rsidR="005C331C" w:rsidRDefault="005C331C" w:rsidP="005C331C">
      <w:r>
        <w:t xml:space="preserve">                       bot_est = 10){</w:t>
      </w:r>
    </w:p>
    <w:p w14:paraId="7B2D54ED" w14:textId="77777777" w:rsidR="005C331C" w:rsidRDefault="005C331C" w:rsidP="005C331C">
      <w:r>
        <w:t xml:space="preserve">  </w:t>
      </w:r>
    </w:p>
    <w:p w14:paraId="15200322" w14:textId="77777777" w:rsidR="005C331C" w:rsidRDefault="005C331C" w:rsidP="005C331C">
      <w:r>
        <w:t xml:space="preserve">  par(mfrow=c(2,1), mar=c(5,5,5,5))</w:t>
      </w:r>
    </w:p>
    <w:p w14:paraId="0824ECB9" w14:textId="77777777" w:rsidR="005C331C" w:rsidRDefault="005C331C" w:rsidP="005C331C">
      <w:r>
        <w:t xml:space="preserve">  analyze_yearly_trends(m1=year2015, lag = days_lag,</w:t>
      </w:r>
    </w:p>
    <w:p w14:paraId="0B9A1F9F" w14:textId="77777777" w:rsidR="005C331C" w:rsidRDefault="005C331C" w:rsidP="005C331C">
      <w:r>
        <w:t xml:space="preserve">                        cutoff_Estradiol = cutoff_Estradiol,</w:t>
      </w:r>
    </w:p>
    <w:p w14:paraId="32BBC2E5" w14:textId="77777777" w:rsidR="005C331C" w:rsidRDefault="005C331C" w:rsidP="005C331C">
      <w:r>
        <w:t xml:space="preserve">                        cutoff_Progesterone = cutoff_Progesterone,</w:t>
      </w:r>
    </w:p>
    <w:p w14:paraId="6830A481" w14:textId="77777777" w:rsidR="005C331C" w:rsidRDefault="005C331C" w:rsidP="005C331C">
      <w:r>
        <w:t xml:space="preserve">                        year='2015',</w:t>
      </w:r>
    </w:p>
    <w:p w14:paraId="2D23D67C" w14:textId="77777777" w:rsidR="005C331C" w:rsidRDefault="005C331C" w:rsidP="005C331C">
      <w:r>
        <w:t xml:space="preserve">                        up_pro = up_pro,</w:t>
      </w:r>
    </w:p>
    <w:p w14:paraId="52E822EB" w14:textId="77777777" w:rsidR="005C331C" w:rsidRDefault="005C331C" w:rsidP="005C331C">
      <w:r>
        <w:lastRenderedPageBreak/>
        <w:t xml:space="preserve">                        bot_pro = bot_pro,</w:t>
      </w:r>
    </w:p>
    <w:p w14:paraId="2E908357" w14:textId="77777777" w:rsidR="005C331C" w:rsidRDefault="005C331C" w:rsidP="005C331C">
      <w:r>
        <w:t xml:space="preserve">                        up_est = up_est,</w:t>
      </w:r>
    </w:p>
    <w:p w14:paraId="790B5EA5" w14:textId="77777777" w:rsidR="005C331C" w:rsidRDefault="005C331C" w:rsidP="005C331C">
      <w:r>
        <w:t xml:space="preserve">                        bot_est = bot_est)</w:t>
      </w:r>
    </w:p>
    <w:p w14:paraId="443AC911" w14:textId="77777777" w:rsidR="005C331C" w:rsidRDefault="005C331C" w:rsidP="005C331C">
      <w:r>
        <w:t xml:space="preserve">  </w:t>
      </w:r>
    </w:p>
    <w:p w14:paraId="1E406506" w14:textId="77777777" w:rsidR="005C331C" w:rsidRDefault="005C331C" w:rsidP="005C331C">
      <w:r>
        <w:t xml:space="preserve">  analyze_yearly_trends(m1=year2016, lag = days_lag,</w:t>
      </w:r>
    </w:p>
    <w:p w14:paraId="27705479" w14:textId="77777777" w:rsidR="005C331C" w:rsidRDefault="005C331C" w:rsidP="005C331C">
      <w:r>
        <w:t xml:space="preserve">                        cutoff_Estradiol = cutoff_Estradiol,</w:t>
      </w:r>
    </w:p>
    <w:p w14:paraId="1B656FC4" w14:textId="77777777" w:rsidR="005C331C" w:rsidRDefault="005C331C" w:rsidP="005C331C">
      <w:r>
        <w:t xml:space="preserve">                        cutoff_Progesterone = cutoff_Progesterone,</w:t>
      </w:r>
    </w:p>
    <w:p w14:paraId="1D7D6276" w14:textId="77777777" w:rsidR="005C331C" w:rsidRDefault="005C331C" w:rsidP="005C331C">
      <w:r>
        <w:t xml:space="preserve">                        year='2016',</w:t>
      </w:r>
    </w:p>
    <w:p w14:paraId="6E36FB71" w14:textId="77777777" w:rsidR="005C331C" w:rsidRDefault="005C331C" w:rsidP="005C331C">
      <w:r>
        <w:t xml:space="preserve">                        up_pro = up_pro,</w:t>
      </w:r>
    </w:p>
    <w:p w14:paraId="4E590F31" w14:textId="77777777" w:rsidR="005C331C" w:rsidRDefault="005C331C" w:rsidP="005C331C">
      <w:r>
        <w:t xml:space="preserve">                        bot_pro = bot_pro,</w:t>
      </w:r>
    </w:p>
    <w:p w14:paraId="49A8AF6E" w14:textId="77777777" w:rsidR="005C331C" w:rsidRDefault="005C331C" w:rsidP="005C331C">
      <w:r>
        <w:t xml:space="preserve">                        up_est = up_est,</w:t>
      </w:r>
    </w:p>
    <w:p w14:paraId="675EE6A0" w14:textId="77777777" w:rsidR="005C331C" w:rsidRDefault="005C331C" w:rsidP="005C331C">
      <w:r>
        <w:t xml:space="preserve">                        bot_est = bot_est)</w:t>
      </w:r>
    </w:p>
    <w:p w14:paraId="3EC275E5" w14:textId="77777777" w:rsidR="005C331C" w:rsidRDefault="005C331C" w:rsidP="005C331C">
      <w:r>
        <w:t xml:space="preserve">  </w:t>
      </w:r>
    </w:p>
    <w:p w14:paraId="4531B000" w14:textId="77777777" w:rsidR="005C331C" w:rsidRDefault="005C331C" w:rsidP="005C331C">
      <w:r>
        <w:t xml:space="preserve">  #analyze_yearly_trends(m1=year2017, lag = days_lag,</w:t>
      </w:r>
    </w:p>
    <w:p w14:paraId="1E39D9BA" w14:textId="77777777" w:rsidR="005C331C" w:rsidRDefault="005C331C" w:rsidP="005C331C">
      <w:r>
        <w:t xml:space="preserve">    #                    cutoff_Estradiol = cutoff_Estradiol,</w:t>
      </w:r>
    </w:p>
    <w:p w14:paraId="2C62735D" w14:textId="77777777" w:rsidR="005C331C" w:rsidRDefault="005C331C" w:rsidP="005C331C">
      <w:r>
        <w:t xml:space="preserve">    ##                    year='2017',</w:t>
      </w:r>
    </w:p>
    <w:p w14:paraId="57F07280" w14:textId="77777777" w:rsidR="005C331C" w:rsidRDefault="005C331C" w:rsidP="005C331C">
      <w:r>
        <w:t xml:space="preserve">     #                   up_pro = up_pro,</w:t>
      </w:r>
    </w:p>
    <w:p w14:paraId="3E658FC9" w14:textId="77777777" w:rsidR="005C331C" w:rsidRDefault="005C331C" w:rsidP="005C331C">
      <w:r>
        <w:t xml:space="preserve">      #                  bot_pro = bot_pro,</w:t>
      </w:r>
    </w:p>
    <w:p w14:paraId="5949F273" w14:textId="77777777" w:rsidR="005C331C" w:rsidRDefault="005C331C" w:rsidP="005C331C">
      <w:r>
        <w:t xml:space="preserve">       #                 up_est = up_est,</w:t>
      </w:r>
    </w:p>
    <w:p w14:paraId="04E71D38" w14:textId="77777777" w:rsidR="005C331C" w:rsidRDefault="005C331C" w:rsidP="005C331C">
      <w:r>
        <w:t xml:space="preserve">      #                 bot_est = bot_est)</w:t>
      </w:r>
    </w:p>
    <w:p w14:paraId="31588EFD" w14:textId="77777777" w:rsidR="005C331C" w:rsidRDefault="005C331C" w:rsidP="005C331C">
      <w:r>
        <w:t>}</w:t>
      </w:r>
    </w:p>
    <w:p w14:paraId="2D7248BE" w14:textId="77777777" w:rsidR="005C331C" w:rsidRDefault="005C331C" w:rsidP="005C331C"/>
    <w:p w14:paraId="145D69C8" w14:textId="77777777" w:rsidR="005C331C" w:rsidRDefault="005C331C" w:rsidP="005C331C">
      <w:r>
        <w:t>##</w:t>
      </w:r>
    </w:p>
    <w:p w14:paraId="5EAFDF71" w14:textId="77777777" w:rsidR="005C331C" w:rsidRDefault="005C331C" w:rsidP="005C331C">
      <w:r>
        <w:t>##</w:t>
      </w:r>
    </w:p>
    <w:p w14:paraId="1C1BDE53" w14:textId="77777777" w:rsidR="005C331C" w:rsidRDefault="005C331C" w:rsidP="005C331C">
      <w:r>
        <w:t>################################################################################################</w:t>
      </w:r>
    </w:p>
    <w:p w14:paraId="742CDBAF" w14:textId="77777777" w:rsidR="005C331C" w:rsidRDefault="005C331C" w:rsidP="005C331C">
      <w:r>
        <w:t>################################################################################################</w:t>
      </w:r>
    </w:p>
    <w:p w14:paraId="77F4B7FD" w14:textId="77777777" w:rsidR="005C331C" w:rsidRDefault="005C331C" w:rsidP="005C331C"/>
    <w:p w14:paraId="02436903" w14:textId="77777777" w:rsidR="005C331C" w:rsidRDefault="005C331C" w:rsidP="005C331C"/>
    <w:p w14:paraId="6F20548E" w14:textId="77777777" w:rsidR="005C331C" w:rsidRDefault="005C331C" w:rsidP="005C331C">
      <w:r>
        <w:t>################################################################################################</w:t>
      </w:r>
    </w:p>
    <w:p w14:paraId="4658BBD5" w14:textId="77777777" w:rsidR="005C331C" w:rsidRDefault="005C331C" w:rsidP="005C331C">
      <w:r>
        <w:t>################################################################################################</w:t>
      </w:r>
    </w:p>
    <w:p w14:paraId="552AA8AE" w14:textId="77777777" w:rsidR="005C331C" w:rsidRDefault="005C331C" w:rsidP="005C331C">
      <w:r>
        <w:t xml:space="preserve">## </w:t>
      </w:r>
    </w:p>
    <w:p w14:paraId="6095EDEE" w14:textId="77777777" w:rsidR="005C331C" w:rsidRDefault="005C331C" w:rsidP="005C331C">
      <w:r>
        <w:t>## Analyze Results</w:t>
      </w:r>
    </w:p>
    <w:p w14:paraId="72D5B1AD" w14:textId="77777777" w:rsidR="005C331C" w:rsidRDefault="005C331C" w:rsidP="005C331C">
      <w:r>
        <w:t xml:space="preserve">## </w:t>
      </w:r>
    </w:p>
    <w:p w14:paraId="0B0E4179" w14:textId="77777777" w:rsidR="005C331C" w:rsidRDefault="005C331C" w:rsidP="005C331C"/>
    <w:p w14:paraId="3CF269BE" w14:textId="77777777" w:rsidR="005C331C" w:rsidRDefault="005C331C" w:rsidP="005C331C"/>
    <w:p w14:paraId="3ACF6D00" w14:textId="77777777" w:rsidR="005C331C" w:rsidRDefault="005C331C" w:rsidP="005C331C">
      <w:r>
        <w:t>### Set custom parameters</w:t>
      </w:r>
    </w:p>
    <w:p w14:paraId="42955DB6" w14:textId="77777777" w:rsidR="005C331C" w:rsidRDefault="005C331C" w:rsidP="005C331C">
      <w:r>
        <w:t>cutoff_Estradiol = 50</w:t>
      </w:r>
    </w:p>
    <w:p w14:paraId="7738D83F" w14:textId="77777777" w:rsidR="005C331C" w:rsidRDefault="005C331C" w:rsidP="005C331C">
      <w:r>
        <w:t>cutoff_Progesterone = 10</w:t>
      </w:r>
    </w:p>
    <w:p w14:paraId="5ACCCD84" w14:textId="77777777" w:rsidR="005C331C" w:rsidRDefault="005C331C" w:rsidP="005C331C">
      <w:r>
        <w:t>days_lag = 0</w:t>
      </w:r>
    </w:p>
    <w:p w14:paraId="7DF518B1" w14:textId="77777777" w:rsidR="005C331C" w:rsidRDefault="005C331C" w:rsidP="005C331C"/>
    <w:p w14:paraId="3EC1330A" w14:textId="77777777" w:rsidR="005C331C" w:rsidRDefault="005C331C" w:rsidP="005C331C"/>
    <w:p w14:paraId="14CFE07A" w14:textId="77777777" w:rsidR="005C331C" w:rsidRDefault="005C331C" w:rsidP="005C331C"/>
    <w:p w14:paraId="05E353A2" w14:textId="77777777" w:rsidR="005C331C" w:rsidRDefault="005C331C" w:rsidP="005C331C">
      <w:r>
        <w:t>## Analyze squirrel data using</w:t>
      </w:r>
    </w:p>
    <w:p w14:paraId="7D0C20E0" w14:textId="77777777" w:rsidR="005C331C" w:rsidRDefault="005C331C" w:rsidP="005C331C">
      <w:r>
        <w:t>## Monthly Panels + KS Test</w:t>
      </w:r>
    </w:p>
    <w:p w14:paraId="555625F6" w14:textId="77777777" w:rsidR="005C331C" w:rsidRDefault="005C331C" w:rsidP="005C331C">
      <w:r>
        <w:t>#jpeg('C:/Users/stuwe/Desktop/Stat analysis from stat lab/monthy_ovulation2015.jpeg')</w:t>
      </w:r>
    </w:p>
    <w:p w14:paraId="64FB407B" w14:textId="77777777" w:rsidR="005C331C" w:rsidRDefault="005C331C" w:rsidP="005C331C">
      <w:r>
        <w:t xml:space="preserve">time_between_peaks2015 &lt;- analyze_monthly_trends(m1 = year2015, lag = days_lag, </w:t>
      </w:r>
    </w:p>
    <w:p w14:paraId="15E5A107" w14:textId="77777777" w:rsidR="005C331C" w:rsidRDefault="005C331C" w:rsidP="005C331C">
      <w:r>
        <w:t xml:space="preserve">                                                 cutoff_Estradiol = cutoff_Estradiol, </w:t>
      </w:r>
    </w:p>
    <w:p w14:paraId="255F4410" w14:textId="77777777" w:rsidR="005C331C" w:rsidRDefault="005C331C" w:rsidP="005C331C">
      <w:r>
        <w:t xml:space="preserve">                                                 cutoff_Progesterone = cutoff_Progesterone)</w:t>
      </w:r>
    </w:p>
    <w:p w14:paraId="52C2EE55" w14:textId="77777777" w:rsidR="005C331C" w:rsidRDefault="005C331C" w:rsidP="005C331C">
      <w:r>
        <w:t>#dev.off()</w:t>
      </w:r>
    </w:p>
    <w:p w14:paraId="1B3E0886" w14:textId="77777777" w:rsidR="005C331C" w:rsidRDefault="005C331C" w:rsidP="005C331C"/>
    <w:p w14:paraId="35D9C7C2" w14:textId="77777777" w:rsidR="005C331C" w:rsidRDefault="005C331C" w:rsidP="005C331C">
      <w:r>
        <w:t>#jpeg('C:/Users/stuwe/Desktop/Stat analysis from stat lab/monthy_ovulation2016.jpeg')</w:t>
      </w:r>
    </w:p>
    <w:p w14:paraId="7ED13776" w14:textId="77777777" w:rsidR="005C331C" w:rsidRDefault="005C331C" w:rsidP="005C331C">
      <w:r>
        <w:t xml:space="preserve">time_between_peaks2016 &lt;- analyze_monthly_trends(m1= year2016, lag=days_lag, </w:t>
      </w:r>
    </w:p>
    <w:p w14:paraId="3B49AFD7" w14:textId="77777777" w:rsidR="005C331C" w:rsidRDefault="005C331C" w:rsidP="005C331C">
      <w:r>
        <w:t xml:space="preserve">                                                 cutoff_Estradiol = cutoff_Estradiol, </w:t>
      </w:r>
    </w:p>
    <w:p w14:paraId="14EB9C41" w14:textId="77777777" w:rsidR="005C331C" w:rsidRDefault="005C331C" w:rsidP="005C331C">
      <w:r>
        <w:t xml:space="preserve">                                                 cutoff_Progesterone = cutoff_Progesterone)</w:t>
      </w:r>
    </w:p>
    <w:p w14:paraId="2DD63897" w14:textId="77777777" w:rsidR="005C331C" w:rsidRDefault="005C331C" w:rsidP="005C331C"/>
    <w:p w14:paraId="0E45BD91" w14:textId="77777777" w:rsidR="005C331C" w:rsidRDefault="005C331C" w:rsidP="005C331C">
      <w:r>
        <w:t xml:space="preserve">time_between_peaks2017 &lt;- analyze_monthly_trends(m1=year2017, lag=days_lag, </w:t>
      </w:r>
    </w:p>
    <w:p w14:paraId="24862CCF" w14:textId="77777777" w:rsidR="005C331C" w:rsidRDefault="005C331C" w:rsidP="005C331C">
      <w:r>
        <w:t xml:space="preserve">                                                 cutoff_Estradiol = cutoff_Estradiol, </w:t>
      </w:r>
    </w:p>
    <w:p w14:paraId="4A71BF77" w14:textId="77777777" w:rsidR="005C331C" w:rsidRDefault="005C331C" w:rsidP="005C331C">
      <w:r>
        <w:t xml:space="preserve">                                                 cutoff_Progesterone = cutoff_Progesterone)</w:t>
      </w:r>
    </w:p>
    <w:p w14:paraId="08CB0FE6" w14:textId="77777777" w:rsidR="005C331C" w:rsidRDefault="005C331C" w:rsidP="005C331C">
      <w:r>
        <w:t>#dev.off()</w:t>
      </w:r>
    </w:p>
    <w:p w14:paraId="712DB1F5" w14:textId="77777777" w:rsidR="005C331C" w:rsidRDefault="005C331C" w:rsidP="005C331C"/>
    <w:p w14:paraId="0111082E" w14:textId="77777777" w:rsidR="005C331C" w:rsidRDefault="005C331C" w:rsidP="005C331C">
      <w:r>
        <w:t xml:space="preserve">peakSummary = data.frame(rbind(time_between_peaks2015[[1]], </w:t>
      </w:r>
    </w:p>
    <w:p w14:paraId="05739013" w14:textId="77777777" w:rsidR="005C331C" w:rsidRDefault="005C331C" w:rsidP="005C331C">
      <w:r>
        <w:t xml:space="preserve">      time_between_peaks2016[[1]]), row.names = c('2015','2016'))</w:t>
      </w:r>
    </w:p>
    <w:p w14:paraId="3D6AE7B2" w14:textId="77777777" w:rsidR="005C331C" w:rsidRDefault="005C331C" w:rsidP="005C331C">
      <w:r>
        <w:t>print(peakSummary)</w:t>
      </w:r>
    </w:p>
    <w:p w14:paraId="49475EE1" w14:textId="77777777" w:rsidR="005C331C" w:rsidRDefault="005C331C" w:rsidP="005C331C">
      <w:r>
        <w:t>write.csv(peakSummary, file ='polyestry stats/ovulation_summary.csv')</w:t>
      </w:r>
    </w:p>
    <w:p w14:paraId="520FB5B4" w14:textId="77777777" w:rsidR="005C331C" w:rsidRDefault="005C331C" w:rsidP="005C331C"/>
    <w:p w14:paraId="3FBA9DAC" w14:textId="77777777" w:rsidR="005C331C" w:rsidRDefault="005C331C" w:rsidP="005C331C">
      <w:r>
        <w:t>## Analyze squirrel data using</w:t>
      </w:r>
    </w:p>
    <w:p w14:paraId="753F9CCF" w14:textId="77777777" w:rsidR="005C331C" w:rsidRDefault="005C331C" w:rsidP="005C331C">
      <w:r>
        <w:t>## Yearly analysis</w:t>
      </w:r>
    </w:p>
    <w:p w14:paraId="246F9C6C" w14:textId="77777777" w:rsidR="005C331C" w:rsidRDefault="005C331C" w:rsidP="005C331C"/>
    <w:p w14:paraId="68D0B260" w14:textId="77777777" w:rsidR="005C331C" w:rsidRDefault="005C331C" w:rsidP="005C331C">
      <w:r>
        <w:t>#jpeg('stat results file/output/yearly_comparison.jpeg',width = 900, height = 1200)</w:t>
      </w:r>
    </w:p>
    <w:p w14:paraId="2957F03B" w14:textId="77777777" w:rsidR="005C331C" w:rsidRDefault="005C331C" w:rsidP="005C331C">
      <w:r>
        <w:t xml:space="preserve">years_plot(days_lag = days_lag , </w:t>
      </w:r>
    </w:p>
    <w:p w14:paraId="2DA7DBBB" w14:textId="77777777" w:rsidR="005C331C" w:rsidRDefault="005C331C" w:rsidP="005C331C">
      <w:r>
        <w:t xml:space="preserve">           cutoff_Estradiol = cutoff_Estradiol, </w:t>
      </w:r>
    </w:p>
    <w:p w14:paraId="1BA555AD" w14:textId="77777777" w:rsidR="005C331C" w:rsidRDefault="005C331C" w:rsidP="005C331C">
      <w:r>
        <w:t xml:space="preserve">           cutoff_Progesterone = cutoff_Progesterone,</w:t>
      </w:r>
    </w:p>
    <w:p w14:paraId="30D47EED" w14:textId="77777777" w:rsidR="005C331C" w:rsidRDefault="005C331C" w:rsidP="005C331C">
      <w:r>
        <w:t xml:space="preserve">           up_pro = 30,</w:t>
      </w:r>
    </w:p>
    <w:p w14:paraId="631622F6" w14:textId="77777777" w:rsidR="005C331C" w:rsidRDefault="005C331C" w:rsidP="005C331C">
      <w:r>
        <w:t xml:space="preserve">           bot_pro = 1,</w:t>
      </w:r>
    </w:p>
    <w:p w14:paraId="6348218A" w14:textId="77777777" w:rsidR="005C331C" w:rsidRDefault="005C331C" w:rsidP="005C331C">
      <w:r>
        <w:t xml:space="preserve">           up_est = 150,</w:t>
      </w:r>
    </w:p>
    <w:p w14:paraId="613B93BB" w14:textId="77777777" w:rsidR="005C331C" w:rsidRDefault="005C331C" w:rsidP="005C331C">
      <w:r>
        <w:t xml:space="preserve">           bot_est = 10)</w:t>
      </w:r>
    </w:p>
    <w:p w14:paraId="459F5CA7" w14:textId="77777777" w:rsidR="005C331C" w:rsidRDefault="005C331C" w:rsidP="005C331C">
      <w:r>
        <w:t>dev.off()</w:t>
      </w:r>
    </w:p>
    <w:p w14:paraId="0DB245D7" w14:textId="77777777" w:rsidR="005C331C" w:rsidRDefault="005C331C" w:rsidP="005C331C"/>
    <w:p w14:paraId="0B2E1469" w14:textId="77777777" w:rsidR="005C331C" w:rsidRDefault="005C331C" w:rsidP="005C331C"/>
    <w:p w14:paraId="01D1C8AE" w14:textId="77777777" w:rsidR="005C331C" w:rsidRDefault="005C331C" w:rsidP="005C331C">
      <w:r>
        <w:t>#Start multifemale approach</w:t>
      </w:r>
    </w:p>
    <w:p w14:paraId="680C6817" w14:textId="77777777" w:rsidR="005C331C" w:rsidRDefault="005C331C" w:rsidP="005C331C">
      <w:r>
        <w:t>#readdata</w:t>
      </w:r>
    </w:p>
    <w:p w14:paraId="3F0232FE" w14:textId="77777777" w:rsidR="005C331C" w:rsidRDefault="005C331C" w:rsidP="005C331C"/>
    <w:p w14:paraId="526B15AF" w14:textId="77777777" w:rsidR="005C331C" w:rsidRDefault="005C331C" w:rsidP="005C331C">
      <w:r>
        <w:t>#loop over each female</w:t>
      </w:r>
    </w:p>
    <w:p w14:paraId="712BCB7D" w14:textId="77777777" w:rsidR="005C331C" w:rsidRDefault="005C331C" w:rsidP="005C331C">
      <w:r>
        <w:lastRenderedPageBreak/>
        <w:t>female_ID &lt;- unique(squirrel$ID)</w:t>
      </w:r>
    </w:p>
    <w:p w14:paraId="382A7059" w14:textId="77777777" w:rsidR="005C331C" w:rsidRDefault="005C331C" w:rsidP="005C331C">
      <w:r>
        <w:t xml:space="preserve">for (one_ID in female_ID) { </w:t>
      </w:r>
    </w:p>
    <w:p w14:paraId="4F24DC93" w14:textId="77777777" w:rsidR="005C331C" w:rsidRDefault="005C331C" w:rsidP="005C331C">
      <w:r>
        <w:t xml:space="preserve">  #do all the stuff here</w:t>
      </w:r>
    </w:p>
    <w:p w14:paraId="542ECFDD" w14:textId="77777777" w:rsidR="005C331C" w:rsidRDefault="005C331C" w:rsidP="005C331C">
      <w:r>
        <w:t xml:space="preserve">  cat("analyzing female",one_ID,"\n")</w:t>
      </w:r>
    </w:p>
    <w:p w14:paraId="22E930AC" w14:textId="77777777" w:rsidR="005C331C" w:rsidRDefault="005C331C" w:rsidP="005C331C"/>
    <w:p w14:paraId="66FCF2BA" w14:textId="77777777" w:rsidR="005C331C" w:rsidRDefault="005C331C" w:rsidP="005C331C">
      <w:r>
        <w:t xml:space="preserve">  #subsetdata for this female</w:t>
      </w:r>
    </w:p>
    <w:p w14:paraId="10F8A4E9" w14:textId="77777777" w:rsidR="005C331C" w:rsidRDefault="005C331C" w:rsidP="005C331C">
      <w:r>
        <w:t xml:space="preserve">  one_female &lt;- squirrel[squirrel$ID == one_ID,-6]</w:t>
      </w:r>
    </w:p>
    <w:p w14:paraId="2DDB423B" w14:textId="77777777" w:rsidR="005C331C" w:rsidRDefault="005C331C" w:rsidP="005C331C">
      <w:r>
        <w:t xml:space="preserve">  #subset 2015 and 2016 data</w:t>
      </w:r>
    </w:p>
    <w:p w14:paraId="4F88A521" w14:textId="77777777" w:rsidR="005C331C" w:rsidRDefault="005C331C" w:rsidP="005C331C">
      <w:r>
        <w:t xml:space="preserve">  year_2015 &lt;- one_female[one_female$year == 2015,]</w:t>
      </w:r>
    </w:p>
    <w:p w14:paraId="4833B8B5" w14:textId="77777777" w:rsidR="005C331C" w:rsidRDefault="005C331C" w:rsidP="005C331C">
      <w:r>
        <w:t xml:space="preserve">  year_2016 &lt;- one_female[one_female$year == 2016,]</w:t>
      </w:r>
    </w:p>
    <w:p w14:paraId="0341C9CE" w14:textId="77777777" w:rsidR="005C331C" w:rsidRDefault="005C331C" w:rsidP="005C331C">
      <w:r>
        <w:t xml:space="preserve"> # year_2016 &lt;- one_female[one_female$year == 2017,]</w:t>
      </w:r>
    </w:p>
    <w:p w14:paraId="0DE79358" w14:textId="77777777" w:rsidR="005C331C" w:rsidRDefault="005C331C" w:rsidP="005C331C">
      <w:r>
        <w:t xml:space="preserve">  #analyze yearly trends</w:t>
      </w:r>
    </w:p>
    <w:p w14:paraId="080C5098" w14:textId="77777777" w:rsidR="005C331C" w:rsidRDefault="005C331C" w:rsidP="005C331C">
      <w:r>
        <w:t xml:space="preserve">  time_between_peaks2015 &lt;- analyze_monthly_trends(m1 = year_2015, lag = days_lag, </w:t>
      </w:r>
    </w:p>
    <w:p w14:paraId="5B7C957C" w14:textId="77777777" w:rsidR="005C331C" w:rsidRDefault="005C331C" w:rsidP="005C331C">
      <w:r>
        <w:t xml:space="preserve">                                                   cutoff_Estradiol = cutoff_Estradiol, </w:t>
      </w:r>
    </w:p>
    <w:p w14:paraId="557F8DB6" w14:textId="77777777" w:rsidR="005C331C" w:rsidRDefault="005C331C" w:rsidP="005C331C">
      <w:r>
        <w:t xml:space="preserve">                                                   cutoff_Progesterone = cutoff_Progesterone)</w:t>
      </w:r>
    </w:p>
    <w:p w14:paraId="196C6CE4" w14:textId="77777777" w:rsidR="005C331C" w:rsidRDefault="005C331C" w:rsidP="005C331C">
      <w:r>
        <w:t xml:space="preserve">   </w:t>
      </w:r>
    </w:p>
    <w:p w14:paraId="6F9A1E46" w14:textId="77777777" w:rsidR="005C331C" w:rsidRDefault="005C331C" w:rsidP="005C331C">
      <w:r>
        <w:t xml:space="preserve">  </w:t>
      </w:r>
    </w:p>
    <w:p w14:paraId="06884D28" w14:textId="77777777" w:rsidR="005C331C" w:rsidRDefault="005C331C" w:rsidP="005C331C">
      <w:r>
        <w:t xml:space="preserve">   </w:t>
      </w:r>
    </w:p>
    <w:p w14:paraId="3604B666" w14:textId="77777777" w:rsidR="005C331C" w:rsidRDefault="005C331C" w:rsidP="005C331C">
      <w:r>
        <w:t xml:space="preserve">  time_between_peaks2016 &lt;- analyze_monthly_trends(m1=year_2016, lag=days_lag, </w:t>
      </w:r>
    </w:p>
    <w:p w14:paraId="6DD629BD" w14:textId="77777777" w:rsidR="005C331C" w:rsidRDefault="005C331C" w:rsidP="005C331C">
      <w:r>
        <w:t xml:space="preserve">                                                   cutoff_Estradiol = cutoff_Estradiol, </w:t>
      </w:r>
    </w:p>
    <w:p w14:paraId="4C0C2AD3" w14:textId="77777777" w:rsidR="005C331C" w:rsidRDefault="005C331C" w:rsidP="005C331C">
      <w:r>
        <w:t xml:space="preserve">                                                   cutoff_Progesterone = cutoff_Progesterone)</w:t>
      </w:r>
    </w:p>
    <w:p w14:paraId="09D3C18A" w14:textId="77777777" w:rsidR="005C331C" w:rsidRDefault="005C331C" w:rsidP="005C331C">
      <w:r>
        <w:t xml:space="preserve">  </w:t>
      </w:r>
    </w:p>
    <w:p w14:paraId="1BB4794B" w14:textId="77777777" w:rsidR="005C331C" w:rsidRDefault="005C331C" w:rsidP="005C331C">
      <w:r>
        <w:t xml:space="preserve"> # time_between_peaks2017 &lt;- analyze_monthly_trends(m1=year_2017, lag=days_lag, </w:t>
      </w:r>
    </w:p>
    <w:p w14:paraId="759DE186" w14:textId="77777777" w:rsidR="005C331C" w:rsidRDefault="005C331C" w:rsidP="005C331C">
      <w:r>
        <w:t xml:space="preserve">  #                                                 cutoff_Estradiol = cutoff_Estradiol, </w:t>
      </w:r>
    </w:p>
    <w:p w14:paraId="44E1C31F" w14:textId="77777777" w:rsidR="005C331C" w:rsidRDefault="005C331C" w:rsidP="005C331C">
      <w:r>
        <w:t xml:space="preserve">   #                                                cutoff_Progesterone = cutoff_Progesterone)</w:t>
      </w:r>
    </w:p>
    <w:p w14:paraId="24075667" w14:textId="77777777" w:rsidR="005C331C" w:rsidRDefault="005C331C" w:rsidP="005C331C">
      <w:r>
        <w:t xml:space="preserve">  </w:t>
      </w:r>
    </w:p>
    <w:p w14:paraId="488A749A" w14:textId="77777777" w:rsidR="005C331C" w:rsidRDefault="005C331C" w:rsidP="005C331C">
      <w:r>
        <w:t xml:space="preserve">  </w:t>
      </w:r>
    </w:p>
    <w:p w14:paraId="02A800DB" w14:textId="77777777" w:rsidR="005C331C" w:rsidRDefault="005C331C" w:rsidP="005C331C">
      <w:r>
        <w:t xml:space="preserve">  peakSummary = data.frame(rbind(time_between_peaks2015[[1]], </w:t>
      </w:r>
    </w:p>
    <w:p w14:paraId="02357AEC" w14:textId="77777777" w:rsidR="005C331C" w:rsidRDefault="005C331C" w:rsidP="005C331C">
      <w:r>
        <w:t xml:space="preserve">                                 time_between_peaks2016[[1]]), row.names = c('2015','2016'))</w:t>
      </w:r>
    </w:p>
    <w:p w14:paraId="58B96D67" w14:textId="77777777" w:rsidR="005C331C" w:rsidRDefault="005C331C" w:rsidP="005C331C">
      <w:r>
        <w:lastRenderedPageBreak/>
        <w:t xml:space="preserve">  print(peakSummary)</w:t>
      </w:r>
    </w:p>
    <w:p w14:paraId="5CA6E5B3" w14:textId="77777777" w:rsidR="005C331C" w:rsidRDefault="005C331C" w:rsidP="005C331C">
      <w:r>
        <w:t xml:space="preserve">  </w:t>
      </w:r>
    </w:p>
    <w:p w14:paraId="09C6DBB2" w14:textId="77777777" w:rsidR="005C331C" w:rsidRDefault="005C331C" w:rsidP="005C331C">
      <w:r>
        <w:t xml:space="preserve">  #save output files</w:t>
      </w:r>
    </w:p>
    <w:p w14:paraId="2CE70312" w14:textId="77777777" w:rsidR="005C331C" w:rsidRDefault="005C331C" w:rsidP="005C331C">
      <w:r>
        <w:t xml:space="preserve">  ovulation_file&lt;-paste0("polyestry stats/ovulation_summary.csv",one_ID,".csv")</w:t>
      </w:r>
    </w:p>
    <w:p w14:paraId="356DA75A" w14:textId="77777777" w:rsidR="005C331C" w:rsidRDefault="005C331C" w:rsidP="005C331C">
      <w:r>
        <w:t xml:space="preserve">  write.csv(peakSummary, file= ovulation_file)</w:t>
      </w:r>
    </w:p>
    <w:p w14:paraId="4AB9EB0E" w14:textId="77777777" w:rsidR="005C331C" w:rsidRDefault="005C331C" w:rsidP="005C331C">
      <w:r>
        <w:t xml:space="preserve">  </w:t>
      </w:r>
    </w:p>
    <w:p w14:paraId="597B5D3D" w14:textId="77777777" w:rsidR="005C331C" w:rsidRDefault="005C331C" w:rsidP="005C331C">
      <w:r>
        <w:t xml:space="preserve">  ## Analyze squirrel data using</w:t>
      </w:r>
    </w:p>
    <w:p w14:paraId="6CB4CF3D" w14:textId="77777777" w:rsidR="005C331C" w:rsidRDefault="005C331C" w:rsidP="005C331C">
      <w:r>
        <w:t xml:space="preserve">  ## Yearly analysis</w:t>
      </w:r>
    </w:p>
    <w:p w14:paraId="6F7F4E72" w14:textId="77777777" w:rsidR="005C331C" w:rsidRDefault="005C331C" w:rsidP="005C331C">
      <w:r>
        <w:t xml:space="preserve">  comparison_file &lt;- paste0("polyestry stats/monthlysummary",one_ID,".jpeg")</w:t>
      </w:r>
    </w:p>
    <w:p w14:paraId="01F14BDA" w14:textId="77777777" w:rsidR="005C331C" w:rsidRDefault="005C331C" w:rsidP="005C331C">
      <w:r>
        <w:t xml:space="preserve">  jpeg(comparison_file ,width = 900, height= 1200)</w:t>
      </w:r>
    </w:p>
    <w:p w14:paraId="20F794FB" w14:textId="77777777" w:rsidR="005C331C" w:rsidRDefault="005C331C" w:rsidP="005C331C">
      <w:r>
        <w:t xml:space="preserve">  years_plot(days_lag = days_lag , </w:t>
      </w:r>
    </w:p>
    <w:p w14:paraId="551B3029" w14:textId="77777777" w:rsidR="005C331C" w:rsidRDefault="005C331C" w:rsidP="005C331C">
      <w:r>
        <w:t xml:space="preserve">             cutoff_Estradiol = cutoff_Estradiol, </w:t>
      </w:r>
    </w:p>
    <w:p w14:paraId="0F13709C" w14:textId="77777777" w:rsidR="005C331C" w:rsidRDefault="005C331C" w:rsidP="005C331C">
      <w:r>
        <w:t xml:space="preserve">             cutoff_Progesterone = cutoff_Progesterone,</w:t>
      </w:r>
    </w:p>
    <w:p w14:paraId="77D3D0BC" w14:textId="77777777" w:rsidR="005C331C" w:rsidRDefault="005C331C" w:rsidP="005C331C">
      <w:r>
        <w:t xml:space="preserve">             up_pro = 30,</w:t>
      </w:r>
    </w:p>
    <w:p w14:paraId="13FBA1C1" w14:textId="77777777" w:rsidR="005C331C" w:rsidRDefault="005C331C" w:rsidP="005C331C">
      <w:r>
        <w:t xml:space="preserve">             bot_pro =1,</w:t>
      </w:r>
    </w:p>
    <w:p w14:paraId="37791A7E" w14:textId="77777777" w:rsidR="005C331C" w:rsidRDefault="005C331C" w:rsidP="005C331C">
      <w:r>
        <w:t xml:space="preserve">             up_est = 150,</w:t>
      </w:r>
    </w:p>
    <w:p w14:paraId="3BFA2226" w14:textId="77777777" w:rsidR="005C331C" w:rsidRDefault="005C331C" w:rsidP="005C331C">
      <w:r>
        <w:t xml:space="preserve">             bot_est = 10)</w:t>
      </w:r>
    </w:p>
    <w:p w14:paraId="05FCE57F" w14:textId="77777777" w:rsidR="005C331C" w:rsidRDefault="005C331C" w:rsidP="005C331C">
      <w:r>
        <w:t xml:space="preserve">  dev.off()</w:t>
      </w:r>
    </w:p>
    <w:p w14:paraId="51FCFCDF" w14:textId="77777777" w:rsidR="005C331C" w:rsidRDefault="005C331C" w:rsidP="005C331C">
      <w:r>
        <w:t>}</w:t>
      </w:r>
    </w:p>
    <w:p w14:paraId="4C7467E9" w14:textId="77777777" w:rsidR="005C331C" w:rsidRDefault="005C331C"/>
    <w:sectPr w:rsidR="005C331C" w:rsidSect="005C331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57FCF" w14:textId="77777777" w:rsidR="005C331C" w:rsidRDefault="005C331C" w:rsidP="005C331C">
      <w:pPr>
        <w:spacing w:after="0" w:line="240" w:lineRule="auto"/>
      </w:pPr>
      <w:r>
        <w:separator/>
      </w:r>
    </w:p>
  </w:endnote>
  <w:endnote w:type="continuationSeparator" w:id="0">
    <w:p w14:paraId="3F590B00" w14:textId="77777777" w:rsidR="005C331C" w:rsidRDefault="005C331C" w:rsidP="005C33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altName w:val="Calibri Light"/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D86DC" w14:textId="77777777" w:rsidR="005C331C" w:rsidRDefault="005C33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BFAB5" w14:textId="77777777" w:rsidR="005C331C" w:rsidRDefault="005C33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5203E" w14:textId="77777777" w:rsidR="005C331C" w:rsidRDefault="005C33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7E7EA" w14:textId="77777777" w:rsidR="005C331C" w:rsidRDefault="005C331C" w:rsidP="005C331C">
      <w:pPr>
        <w:spacing w:after="0" w:line="240" w:lineRule="auto"/>
      </w:pPr>
      <w:r>
        <w:separator/>
      </w:r>
    </w:p>
  </w:footnote>
  <w:footnote w:type="continuationSeparator" w:id="0">
    <w:p w14:paraId="64E1083A" w14:textId="77777777" w:rsidR="005C331C" w:rsidRDefault="005C331C" w:rsidP="005C33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A350D" w14:textId="77777777" w:rsidR="005C331C" w:rsidRDefault="005C33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2484984"/>
      <w:docPartObj>
        <w:docPartGallery w:val="Page Numbers (Margins)"/>
        <w:docPartUnique/>
      </w:docPartObj>
    </w:sdtPr>
    <w:sdtContent>
      <w:p w14:paraId="0786C197" w14:textId="03665AD5" w:rsidR="005C331C" w:rsidRDefault="005C331C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D806DB3" wp14:editId="22B196C9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FD3456" w14:textId="77777777" w:rsidR="005C331C" w:rsidRDefault="005C331C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D806DB3" id="Rectangle 1" o:spid="_x0000_s1026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" o:allowincell="f" filled="f" stroked="f">
                  <v:textbox style="layout-flow:vertical;mso-layout-flow-alt:bottom-to-top;mso-fit-shape-to-text:t">
                    <w:txbxContent>
                      <w:p w14:paraId="32FD3456" w14:textId="77777777" w:rsidR="005C331C" w:rsidRDefault="005C331C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81DBB" w14:textId="77777777" w:rsidR="005C331C" w:rsidRDefault="005C33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bQwMDMwNjQ3NTdR0lEKTi0uzszPAykwrAUADDLOfSwAAAA="/>
  </w:docVars>
  <w:rsids>
    <w:rsidRoot w:val="005C331C"/>
    <w:rsid w:val="005C331C"/>
    <w:rsid w:val="00637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6ECAEF1"/>
  <w15:chartTrackingRefBased/>
  <w15:docId w15:val="{F81A9F44-24CB-4AD6-A29C-28CA0C73E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5C331C"/>
  </w:style>
  <w:style w:type="paragraph" w:styleId="Header">
    <w:name w:val="header"/>
    <w:basedOn w:val="Normal"/>
    <w:link w:val="HeaderChar"/>
    <w:uiPriority w:val="99"/>
    <w:unhideWhenUsed/>
    <w:rsid w:val="005C33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31C"/>
  </w:style>
  <w:style w:type="paragraph" w:styleId="Footer">
    <w:name w:val="footer"/>
    <w:basedOn w:val="Normal"/>
    <w:link w:val="FooterChar"/>
    <w:uiPriority w:val="99"/>
    <w:unhideWhenUsed/>
    <w:rsid w:val="005C33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3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2206</Words>
  <Characters>12576</Characters>
  <Application>Microsoft Office Word</Application>
  <DocSecurity>0</DocSecurity>
  <Lines>104</Lines>
  <Paragraphs>29</Paragraphs>
  <ScaleCrop>false</ScaleCrop>
  <Company/>
  <LinksUpToDate>false</LinksUpToDate>
  <CharactersWithSpaces>1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1</cp:revision>
  <dcterms:created xsi:type="dcterms:W3CDTF">2021-09-08T05:16:00Z</dcterms:created>
  <dcterms:modified xsi:type="dcterms:W3CDTF">2021-09-08T05:18:00Z</dcterms:modified>
</cp:coreProperties>
</file>